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339E2" w14:textId="77777777" w:rsidR="0034240C" w:rsidRPr="004606C8" w:rsidRDefault="0034240C" w:rsidP="0034240C">
      <w:pPr>
        <w:widowControl w:val="0"/>
        <w:bidi/>
        <w:jc w:val="center"/>
        <w:rPr>
          <w:rFonts w:cs="Times New Roman"/>
          <w:rtl/>
        </w:rPr>
      </w:pPr>
      <w:bookmarkStart w:id="0" w:name="_Hlk61638571"/>
      <w:bookmarkEnd w:id="0"/>
      <w:r w:rsidRPr="00833592">
        <w:rPr>
          <w:rFonts w:asciiTheme="majorBidi" w:hAnsiTheme="majorBidi" w:cstheme="majorBidi"/>
          <w:noProof/>
          <w:sz w:val="18"/>
          <w:szCs w:val="18"/>
          <w:rtl/>
        </w:rPr>
        <w:drawing>
          <wp:inline distT="0" distB="0" distL="0" distR="0" wp14:anchorId="68D36CE8" wp14:editId="4EFAB951">
            <wp:extent cx="2101705" cy="1140431"/>
            <wp:effectExtent l="0" t="0" r="0" b="31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AU-Logo-Cent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6255" cy="1148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0C8CA" w14:textId="77777777" w:rsidR="0034240C" w:rsidRPr="00F7429A" w:rsidRDefault="0034240C" w:rsidP="0034240C">
      <w:pPr>
        <w:pStyle w:val="Default"/>
        <w:widowControl w:val="0"/>
        <w:bidi/>
        <w:jc w:val="center"/>
        <w:rPr>
          <w:rFonts w:asciiTheme="majorBidi" w:hAnsiTheme="majorBidi" w:cstheme="majorBidi"/>
          <w:b/>
          <w:bCs/>
          <w:sz w:val="32"/>
          <w:szCs w:val="32"/>
          <w:lang w:bidi="ar-JO"/>
        </w:rPr>
      </w:pPr>
    </w:p>
    <w:p w14:paraId="46FF4D2E" w14:textId="6F2AE029" w:rsidR="000B4653" w:rsidRPr="000B4653" w:rsidRDefault="0034240C" w:rsidP="000B4653">
      <w:pPr>
        <w:pStyle w:val="Default"/>
        <w:widowControl w:val="0"/>
        <w:bidi/>
        <w:jc w:val="center"/>
        <w:rPr>
          <w:rFonts w:asciiTheme="majorBidi" w:hAnsiTheme="majorBidi" w:cstheme="majorBidi"/>
          <w:b/>
          <w:bCs/>
          <w:sz w:val="40"/>
          <w:szCs w:val="40"/>
          <w:rtl/>
          <w:lang w:bidi="ar-JO"/>
        </w:rPr>
      </w:pPr>
      <w:r w:rsidRPr="00F7429A">
        <w:rPr>
          <w:rFonts w:asciiTheme="majorBidi" w:hAnsiTheme="majorBidi" w:cstheme="majorBidi"/>
          <w:b/>
          <w:bCs/>
          <w:sz w:val="40"/>
          <w:szCs w:val="40"/>
          <w:rtl/>
          <w:lang w:bidi="ar-JO"/>
        </w:rPr>
        <w:t>كلية العلوم الحاسوبية والمعلوماتية</w:t>
      </w:r>
    </w:p>
    <w:p w14:paraId="107D0545" w14:textId="6872DB7F" w:rsidR="0034240C" w:rsidRPr="000B4653" w:rsidRDefault="000B4653" w:rsidP="000B4653">
      <w:pPr>
        <w:pStyle w:val="Default"/>
        <w:widowControl w:val="0"/>
        <w:bidi/>
        <w:jc w:val="center"/>
        <w:rPr>
          <w:rFonts w:asciiTheme="majorBidi" w:hAnsiTheme="majorBidi" w:cstheme="majorBidi"/>
          <w:b/>
          <w:color w:val="000000" w:themeColor="text1"/>
          <w:sz w:val="36"/>
          <w:szCs w:val="36"/>
          <w:lang w:bidi="ar-JO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</w:rPr>
      </w:pPr>
      <w:r w:rsidRPr="000B4653">
        <w:rPr>
          <w:rFonts w:asciiTheme="majorBidi" w:hAnsiTheme="majorBidi" w:cstheme="majorBidi"/>
          <w:b/>
          <w:color w:val="000000" w:themeColor="text1"/>
          <w:sz w:val="36"/>
          <w:szCs w:val="36"/>
          <w:lang w:bidi="ar-JO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</w:rPr>
        <w:t>College of Computer and Information Sciences</w:t>
      </w:r>
    </w:p>
    <w:p w14:paraId="195B8CB4" w14:textId="77777777" w:rsidR="000B4653" w:rsidRPr="000B4653" w:rsidRDefault="000B4653" w:rsidP="000B4653">
      <w:pPr>
        <w:pStyle w:val="Default"/>
        <w:widowControl w:val="0"/>
        <w:bidi/>
        <w:jc w:val="center"/>
        <w:rPr>
          <w:b/>
          <w:bCs/>
          <w:smallCaps/>
          <w:sz w:val="10"/>
          <w:szCs w:val="10"/>
        </w:rPr>
      </w:pPr>
    </w:p>
    <w:p w14:paraId="10A5CBCD" w14:textId="35016545" w:rsidR="004A2A8A" w:rsidRPr="004A2A8A" w:rsidRDefault="004A2A8A" w:rsidP="0034240C">
      <w:pPr>
        <w:pStyle w:val="Normal-Arabic"/>
        <w:widowControl w:val="0"/>
        <w:bidi w:val="0"/>
        <w:spacing w:before="0" w:after="0"/>
        <w:ind w:firstLine="0"/>
        <w:jc w:val="center"/>
        <w:rPr>
          <w:rFonts w:ascii="Times New Roman" w:hAnsi="Times New Roman" w:cs="Times New Roman"/>
          <w:b/>
          <w:bCs/>
          <w:color w:val="000000" w:themeColor="text1"/>
          <w:sz w:val="52"/>
          <w:szCs w:val="52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4A2A8A">
        <w:rPr>
          <w:rFonts w:ascii="Times New Roman" w:hAnsi="Times New Roman" w:cs="Times New Roman"/>
          <w:b/>
          <w:bCs/>
          <w:color w:val="000000" w:themeColor="text1"/>
          <w:sz w:val="56"/>
          <w:szCs w:val="56"/>
          <w14:shadow w14:blurRad="12700" w14:dist="38100" w14:dir="2700000" w14:sx="100000" w14:sy="100000" w14:kx="0" w14:ky="0" w14:algn="tl">
            <w14:schemeClr w14:val="bg1">
              <w14:lumMod w14:val="5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Alzheimer's disease tracking system</w:t>
      </w:r>
    </w:p>
    <w:p w14:paraId="6E7401C7" w14:textId="1E12DA02" w:rsidR="0034240C" w:rsidRPr="0045779D" w:rsidRDefault="0034240C" w:rsidP="004A2A8A">
      <w:pPr>
        <w:pStyle w:val="Normal-Arabic"/>
        <w:widowControl w:val="0"/>
        <w:bidi w:val="0"/>
        <w:spacing w:before="0" w:after="0"/>
        <w:ind w:firstLine="0"/>
        <w:jc w:val="center"/>
        <w:rPr>
          <w:rFonts w:ascii="Times New Roman" w:hAnsi="Times New Roman" w:cs="Times New Roman"/>
          <w:i/>
          <w:iCs/>
          <w:sz w:val="32"/>
          <w:szCs w:val="32"/>
        </w:rPr>
      </w:pPr>
      <w:r w:rsidRPr="0045779D">
        <w:rPr>
          <w:rFonts w:ascii="Times New Roman" w:hAnsi="Times New Roman" w:cs="Times New Roman"/>
          <w:i/>
          <w:iCs/>
          <w:sz w:val="40"/>
          <w:szCs w:val="40"/>
        </w:rPr>
        <w:t>Students:</w:t>
      </w:r>
    </w:p>
    <w:tbl>
      <w:tblPr>
        <w:tblStyle w:val="TableGrid"/>
        <w:tblW w:w="10260" w:type="dxa"/>
        <w:tblInd w:w="-545" w:type="dxa"/>
        <w:tblLook w:val="04A0" w:firstRow="1" w:lastRow="0" w:firstColumn="1" w:lastColumn="0" w:noHBand="0" w:noVBand="1"/>
      </w:tblPr>
      <w:tblGrid>
        <w:gridCol w:w="3834"/>
        <w:gridCol w:w="1566"/>
        <w:gridCol w:w="4860"/>
      </w:tblGrid>
      <w:tr w:rsidR="00BB11FF" w14:paraId="50670478" w14:textId="2556220C" w:rsidTr="00BB11FF">
        <w:trPr>
          <w:trHeight w:val="494"/>
        </w:trPr>
        <w:tc>
          <w:tcPr>
            <w:tcW w:w="3845" w:type="dxa"/>
          </w:tcPr>
          <w:p w14:paraId="078682D5" w14:textId="2458909A" w:rsidR="00BB11FF" w:rsidRPr="006B56A5" w:rsidRDefault="00BB11FF" w:rsidP="00BB11FF">
            <w:pPr>
              <w:pStyle w:val="Normal-Arabic"/>
              <w:widowControl w:val="0"/>
              <w:bidi w:val="0"/>
              <w:spacing w:before="0" w:after="0"/>
              <w:ind w:firstLine="0"/>
              <w:jc w:val="left"/>
              <w:rPr>
                <w:rFonts w:ascii="Times New Roman" w:hAnsi="Times New Roman" w:cs="Times New Roman"/>
                <w:color w:val="002060"/>
                <w14:reflection w14:blurRad="6350" w14:stA="53000" w14:stPos="0" w14:endA="300" w14:endPos="35500" w14:dist="0" w14:dir="5400000" w14:fadeDir="5400000" w14:sx="100000" w14:sy="-90000" w14:kx="0" w14:ky="0" w14:algn="bl"/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proofErr w:type="spellStart"/>
            <w:r w:rsidRPr="006B56A5">
              <w:rPr>
                <w:rFonts w:ascii="Times New Roman" w:hAnsi="Times New Roman" w:cs="Times New Roman"/>
                <w:color w:val="002060"/>
                <w14:reflection w14:blurRad="6350" w14:stA="53000" w14:stPos="0" w14:endA="300" w14:endPos="35500" w14:dist="0" w14:dir="5400000" w14:fadeDir="5400000" w14:sx="100000" w14:sy="-90000" w14:kx="0" w14:ky="0" w14:algn="bl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Yazan</w:t>
            </w:r>
            <w:proofErr w:type="spellEnd"/>
            <w:r w:rsidRPr="006B56A5">
              <w:rPr>
                <w:rFonts w:ascii="Times New Roman" w:hAnsi="Times New Roman" w:cs="Times New Roman"/>
                <w:color w:val="002060"/>
                <w14:reflection w14:blurRad="6350" w14:stA="53000" w14:stPos="0" w14:endA="300" w14:endPos="35500" w14:dist="0" w14:dir="5400000" w14:fadeDir="5400000" w14:sx="100000" w14:sy="-90000" w14:kx="0" w14:ky="0" w14:algn="bl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Mohammad Amin </w:t>
            </w:r>
          </w:p>
        </w:tc>
        <w:tc>
          <w:tcPr>
            <w:tcW w:w="1555" w:type="dxa"/>
          </w:tcPr>
          <w:p w14:paraId="4E55E60B" w14:textId="23A462BB" w:rsidR="00BB11FF" w:rsidRPr="001B5886" w:rsidRDefault="00BB11FF" w:rsidP="00BB11FF">
            <w:pPr>
              <w:pStyle w:val="Normal-Arabic"/>
              <w:widowControl w:val="0"/>
              <w:bidi w:val="0"/>
              <w:spacing w:before="0" w:after="0"/>
              <w:ind w:firstLine="0"/>
              <w:jc w:val="left"/>
              <w:rPr>
                <w:rFonts w:ascii="Times New Roman" w:hAnsi="Times New Roman" w:cs="Times New Roman"/>
                <w:b/>
                <w:color w:val="002060"/>
                <w:spacing w:val="10"/>
                <w14:shadow w14:blurRad="63500" w14:dist="508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1B5886">
              <w:rPr>
                <w:rFonts w:ascii="Times New Roman" w:hAnsi="Times New Roman" w:cs="Times New Roman"/>
                <w:b/>
                <w:color w:val="002060"/>
                <w:spacing w:val="10"/>
                <w14:shadow w14:blurRad="63500" w14:dist="508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02010454</w:t>
            </w:r>
          </w:p>
        </w:tc>
        <w:tc>
          <w:tcPr>
            <w:tcW w:w="4860" w:type="dxa"/>
          </w:tcPr>
          <w:p w14:paraId="7464DFE7" w14:textId="5FD93925" w:rsidR="00BB11FF" w:rsidRPr="00BB11FF" w:rsidRDefault="00663521" w:rsidP="00BB11FF">
            <w:pPr>
              <w:pStyle w:val="Normal-Arabic"/>
              <w:widowControl w:val="0"/>
              <w:bidi w:val="0"/>
              <w:spacing w:before="0" w:after="0"/>
              <w:ind w:firstLine="0"/>
              <w:jc w:val="left"/>
              <w:rPr>
                <w:rFonts w:ascii="Times New Roman" w:hAnsi="Times New Roman" w:cs="Times New Roman"/>
                <w:color w:val="7030A0"/>
              </w:rPr>
            </w:pPr>
            <w:hyperlink r:id="rId9" w:history="1">
              <w:r w:rsidR="00BB11FF" w:rsidRPr="00BB11FF">
                <w:rPr>
                  <w:rStyle w:val="Hyperlink"/>
                </w:rPr>
                <w:t>y</w:t>
              </w:r>
              <w:r w:rsidR="00BB11FF" w:rsidRPr="00BB11FF">
                <w:rPr>
                  <w:rStyle w:val="Hyperlink"/>
                  <w:rFonts w:ascii="Times New Roman" w:hAnsi="Times New Roman" w:cs="Times New Roman"/>
                </w:rPr>
                <w:t>znbrhm77@gmail.com</w:t>
              </w:r>
            </w:hyperlink>
            <w:r w:rsidR="00BB11FF" w:rsidRPr="00BB11FF">
              <w:rPr>
                <w:rFonts w:ascii="Times New Roman" w:hAnsi="Times New Roman" w:cs="Times New Roman"/>
                <w:color w:val="7030A0"/>
              </w:rPr>
              <w:t xml:space="preserve"> </w:t>
            </w:r>
          </w:p>
        </w:tc>
      </w:tr>
      <w:tr w:rsidR="00BB11FF" w14:paraId="3E1E876F" w14:textId="46C8151E" w:rsidTr="00BB11FF">
        <w:tc>
          <w:tcPr>
            <w:tcW w:w="3845" w:type="dxa"/>
          </w:tcPr>
          <w:p w14:paraId="1B234C95" w14:textId="54729A08" w:rsidR="00BB11FF" w:rsidRPr="006B56A5" w:rsidRDefault="00BB11FF" w:rsidP="00BB11FF">
            <w:pPr>
              <w:pStyle w:val="Normal-Arabic"/>
              <w:widowControl w:val="0"/>
              <w:bidi w:val="0"/>
              <w:spacing w:before="0" w:after="0"/>
              <w:ind w:firstLine="0"/>
              <w:jc w:val="left"/>
              <w:rPr>
                <w:rFonts w:ascii="Times New Roman" w:hAnsi="Times New Roman" w:cs="Times New Roman"/>
                <w:color w:val="002060"/>
                <w14:reflection w14:blurRad="6350" w14:stA="53000" w14:stPos="0" w14:endA="300" w14:endPos="35500" w14:dist="0" w14:dir="5400000" w14:fadeDir="5400000" w14:sx="100000" w14:sy="-90000" w14:kx="0" w14:ky="0" w14:algn="bl"/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B56A5">
              <w:rPr>
                <w:rFonts w:ascii="Times New Roman" w:hAnsi="Times New Roman" w:cs="Times New Roman"/>
                <w:color w:val="002060"/>
                <w14:reflection w14:blurRad="6350" w14:stA="53000" w14:stPos="0" w14:endA="300" w14:endPos="35500" w14:dist="0" w14:dir="5400000" w14:fadeDir="5400000" w14:sx="100000" w14:sy="-90000" w14:kx="0" w14:ky="0" w14:algn="bl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Nasser </w:t>
            </w:r>
            <w:proofErr w:type="spellStart"/>
            <w:r w:rsidRPr="006B56A5">
              <w:rPr>
                <w:rFonts w:ascii="Times New Roman" w:hAnsi="Times New Roman" w:cs="Times New Roman"/>
                <w:color w:val="002060"/>
                <w14:reflection w14:blurRad="6350" w14:stA="53000" w14:stPos="0" w14:endA="300" w14:endPos="35500" w14:dist="0" w14:dir="5400000" w14:fadeDir="5400000" w14:sx="100000" w14:sy="-90000" w14:kx="0" w14:ky="0" w14:algn="bl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usleh</w:t>
            </w:r>
            <w:proofErr w:type="spellEnd"/>
            <w:r w:rsidRPr="006B56A5">
              <w:rPr>
                <w:rFonts w:ascii="Times New Roman" w:hAnsi="Times New Roman" w:cs="Times New Roman"/>
                <w:color w:val="002060"/>
                <w14:reflection w14:blurRad="6350" w14:stA="53000" w14:stPos="0" w14:endA="300" w14:endPos="35500" w14:dist="0" w14:dir="5400000" w14:fadeDir="5400000" w14:sx="100000" w14:sy="-90000" w14:kx="0" w14:ky="0" w14:algn="bl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</w:p>
        </w:tc>
        <w:tc>
          <w:tcPr>
            <w:tcW w:w="1555" w:type="dxa"/>
          </w:tcPr>
          <w:p w14:paraId="343DB391" w14:textId="7EC0F358" w:rsidR="00BB11FF" w:rsidRPr="001B5886" w:rsidRDefault="00BB11FF" w:rsidP="00BB11FF">
            <w:pPr>
              <w:pStyle w:val="Normal-Arabic"/>
              <w:widowControl w:val="0"/>
              <w:bidi w:val="0"/>
              <w:spacing w:before="0" w:after="0"/>
              <w:ind w:firstLine="0"/>
              <w:jc w:val="left"/>
              <w:rPr>
                <w:rFonts w:ascii="Times New Roman" w:hAnsi="Times New Roman" w:cs="Times New Roman"/>
                <w:b/>
                <w:color w:val="002060"/>
                <w:spacing w:val="10"/>
                <w14:shadow w14:blurRad="63500" w14:dist="508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1B5886">
              <w:rPr>
                <w:rFonts w:ascii="Times New Roman" w:hAnsi="Times New Roman" w:cs="Times New Roman"/>
                <w:b/>
                <w:color w:val="002060"/>
                <w:spacing w:val="10"/>
                <w14:shadow w14:blurRad="63500" w14:dist="508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01910745</w:t>
            </w:r>
          </w:p>
        </w:tc>
        <w:tc>
          <w:tcPr>
            <w:tcW w:w="4860" w:type="dxa"/>
          </w:tcPr>
          <w:p w14:paraId="04DEED14" w14:textId="683F79D1" w:rsidR="00BB11FF" w:rsidRPr="00BB11FF" w:rsidRDefault="00663521" w:rsidP="00BB11FF">
            <w:pPr>
              <w:pStyle w:val="Normal-Arabic"/>
              <w:widowControl w:val="0"/>
              <w:bidi w:val="0"/>
              <w:spacing w:before="0" w:after="0"/>
              <w:ind w:firstLine="0"/>
              <w:jc w:val="left"/>
              <w:rPr>
                <w:rFonts w:ascii="Times New Roman" w:hAnsi="Times New Roman" w:cs="Times New Roman"/>
                <w:color w:val="7030A0"/>
              </w:rPr>
            </w:pPr>
            <w:hyperlink r:id="rId10" w:history="1">
              <w:r w:rsidR="00BB11FF" w:rsidRPr="00BB11FF">
                <w:rPr>
                  <w:rStyle w:val="Hyperlink"/>
                  <w:rFonts w:ascii="Times New Roman" w:hAnsi="Times New Roman" w:cs="Times New Roman"/>
                </w:rPr>
                <w:t>naser.musleh120@gmail.com</w:t>
              </w:r>
            </w:hyperlink>
            <w:r w:rsidR="00BB11FF" w:rsidRPr="00BB11FF">
              <w:rPr>
                <w:rFonts w:ascii="Times New Roman" w:hAnsi="Times New Roman" w:cs="Times New Roman"/>
                <w:color w:val="7030A0"/>
              </w:rPr>
              <w:t xml:space="preserve"> </w:t>
            </w:r>
          </w:p>
        </w:tc>
      </w:tr>
      <w:tr w:rsidR="00BB11FF" w14:paraId="67813EA8" w14:textId="7FCE43BE" w:rsidTr="00BB11FF">
        <w:tc>
          <w:tcPr>
            <w:tcW w:w="3845" w:type="dxa"/>
          </w:tcPr>
          <w:p w14:paraId="2519FC64" w14:textId="0C5D3511" w:rsidR="00BB11FF" w:rsidRPr="006B56A5" w:rsidRDefault="00DC3B19" w:rsidP="00BB11FF">
            <w:pPr>
              <w:pStyle w:val="Normal-Arabic"/>
              <w:widowControl w:val="0"/>
              <w:bidi w:val="0"/>
              <w:spacing w:before="0" w:after="0"/>
              <w:ind w:firstLine="0"/>
              <w:jc w:val="left"/>
              <w:rPr>
                <w:rFonts w:ascii="Times New Roman" w:hAnsi="Times New Roman" w:cs="Times New Roman"/>
                <w:color w:val="002060"/>
                <w14:reflection w14:blurRad="6350" w14:stA="53000" w14:stPos="0" w14:endA="300" w14:endPos="35500" w14:dist="0" w14:dir="5400000" w14:fadeDir="5400000" w14:sx="100000" w14:sy="-90000" w14:kx="0" w14:ky="0" w14:algn="bl"/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6B56A5">
              <w:rPr>
                <w:rFonts w:ascii="Times New Roman" w:hAnsi="Times New Roman" w:cs="Times New Roman"/>
                <w:color w:val="002060"/>
                <w14:reflection w14:blurRad="6350" w14:stA="53000" w14:stPos="0" w14:endA="300" w14:endPos="35500" w14:dist="0" w14:dir="5400000" w14:fadeDir="5400000" w14:sx="100000" w14:sy="-90000" w14:kx="0" w14:ky="0" w14:algn="bl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Mo</w:t>
            </w:r>
            <w:r w:rsidR="00BB11FF" w:rsidRPr="006B56A5">
              <w:rPr>
                <w:rFonts w:ascii="Times New Roman" w:hAnsi="Times New Roman" w:cs="Times New Roman"/>
                <w:color w:val="002060"/>
                <w14:reflection w14:blurRad="6350" w14:stA="53000" w14:stPos="0" w14:endA="300" w14:endPos="35500" w14:dist="0" w14:dir="5400000" w14:fadeDir="5400000" w14:sx="100000" w14:sy="-90000" w14:kx="0" w14:ky="0" w14:algn="bl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hammad </w:t>
            </w:r>
            <w:proofErr w:type="spellStart"/>
            <w:r w:rsidR="00BB11FF" w:rsidRPr="006B56A5">
              <w:rPr>
                <w:rFonts w:ascii="Times New Roman" w:hAnsi="Times New Roman" w:cs="Times New Roman"/>
                <w:color w:val="002060"/>
                <w14:reflection w14:blurRad="6350" w14:stA="53000" w14:stPos="0" w14:endA="300" w14:endPos="35500" w14:dist="0" w14:dir="5400000" w14:fadeDir="5400000" w14:sx="100000" w14:sy="-90000" w14:kx="0" w14:ky="0" w14:algn="bl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Nim</w:t>
            </w:r>
            <w:r w:rsidR="00F40F8D">
              <w:rPr>
                <w:rFonts w:ascii="Times New Roman" w:hAnsi="Times New Roman" w:cs="Times New Roman"/>
                <w:color w:val="002060"/>
                <w14:reflection w14:blurRad="6350" w14:stA="53000" w14:stPos="0" w14:endA="300" w14:endPos="35500" w14:dist="0" w14:dir="5400000" w14:fadeDir="5400000" w14:sx="100000" w14:sy="-90000" w14:kx="0" w14:ky="0" w14:algn="bl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e</w:t>
            </w:r>
            <w:r w:rsidR="00BB11FF" w:rsidRPr="006B56A5">
              <w:rPr>
                <w:rFonts w:ascii="Times New Roman" w:hAnsi="Times New Roman" w:cs="Times New Roman"/>
                <w:color w:val="002060"/>
                <w14:reflection w14:blurRad="6350" w14:stA="53000" w14:stPos="0" w14:endA="300" w14:endPos="35500" w14:dist="0" w14:dir="5400000" w14:fadeDir="5400000" w14:sx="100000" w14:sy="-90000" w14:kx="0" w14:ky="0" w14:algn="bl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r</w:t>
            </w:r>
            <w:proofErr w:type="spellEnd"/>
            <w:r w:rsidR="00BB11FF" w:rsidRPr="006B56A5">
              <w:rPr>
                <w:rFonts w:ascii="Times New Roman" w:hAnsi="Times New Roman" w:cs="Times New Roman"/>
                <w:color w:val="002060"/>
                <w14:reflection w14:blurRad="6350" w14:stA="53000" w14:stPos="0" w14:endA="300" w14:endPos="35500" w14:dist="0" w14:dir="5400000" w14:fadeDir="5400000" w14:sx="100000" w14:sy="-90000" w14:kx="0" w14:ky="0" w14:algn="bl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</w:t>
            </w:r>
          </w:p>
        </w:tc>
        <w:tc>
          <w:tcPr>
            <w:tcW w:w="1555" w:type="dxa"/>
          </w:tcPr>
          <w:p w14:paraId="70F44ED5" w14:textId="0207505B" w:rsidR="00BB11FF" w:rsidRPr="001B5886" w:rsidRDefault="00BB11FF" w:rsidP="00BB11FF">
            <w:pPr>
              <w:pStyle w:val="Normal-Arabic"/>
              <w:widowControl w:val="0"/>
              <w:bidi w:val="0"/>
              <w:spacing w:before="0" w:after="0"/>
              <w:ind w:firstLine="0"/>
              <w:jc w:val="left"/>
              <w:rPr>
                <w:rFonts w:ascii="Times New Roman" w:hAnsi="Times New Roman" w:cs="Times New Roman"/>
                <w:b/>
                <w:color w:val="002060"/>
                <w:spacing w:val="10"/>
                <w14:shadow w14:blurRad="63500" w14:dist="508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1B5886">
              <w:rPr>
                <w:rFonts w:ascii="Times New Roman" w:hAnsi="Times New Roman" w:cs="Times New Roman"/>
                <w:b/>
                <w:color w:val="002060"/>
                <w:spacing w:val="10"/>
                <w14:shadow w14:blurRad="63500" w14:dist="508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201910253</w:t>
            </w:r>
          </w:p>
        </w:tc>
        <w:tc>
          <w:tcPr>
            <w:tcW w:w="4860" w:type="dxa"/>
          </w:tcPr>
          <w:p w14:paraId="2709D207" w14:textId="669805B5" w:rsidR="00BB11FF" w:rsidRPr="00BB11FF" w:rsidRDefault="00663521" w:rsidP="00BB11FF">
            <w:pPr>
              <w:pStyle w:val="Normal-Arabic"/>
              <w:widowControl w:val="0"/>
              <w:bidi w:val="0"/>
              <w:spacing w:before="0" w:after="0"/>
              <w:ind w:firstLine="0"/>
              <w:jc w:val="left"/>
              <w:rPr>
                <w:rFonts w:ascii="Times New Roman" w:hAnsi="Times New Roman" w:cs="Times New Roman"/>
                <w:color w:val="7030A0"/>
              </w:rPr>
            </w:pPr>
            <w:hyperlink r:id="rId11" w:history="1">
              <w:r w:rsidR="00BB11FF" w:rsidRPr="00BB11FF">
                <w:rPr>
                  <w:rStyle w:val="Hyperlink"/>
                  <w:rFonts w:ascii="Times New Roman" w:hAnsi="Times New Roman" w:cs="Times New Roman"/>
                </w:rPr>
                <w:t>mohammadsuperpower1996@gmail.com</w:t>
              </w:r>
            </w:hyperlink>
            <w:r w:rsidR="00BB11FF" w:rsidRPr="00BB11FF">
              <w:rPr>
                <w:rFonts w:ascii="Times New Roman" w:hAnsi="Times New Roman" w:cs="Times New Roman"/>
                <w:color w:val="7030A0"/>
              </w:rPr>
              <w:t xml:space="preserve"> </w:t>
            </w:r>
          </w:p>
        </w:tc>
      </w:tr>
    </w:tbl>
    <w:p w14:paraId="440BB04B" w14:textId="77777777" w:rsidR="0034240C" w:rsidRPr="004606C8" w:rsidRDefault="0034240C" w:rsidP="0034240C">
      <w:pPr>
        <w:pStyle w:val="Normal-Arabic"/>
        <w:widowControl w:val="0"/>
        <w:bidi w:val="0"/>
        <w:spacing w:before="0" w:after="0"/>
        <w:ind w:firstLine="0"/>
        <w:jc w:val="center"/>
        <w:rPr>
          <w:rFonts w:ascii="Times New Roman" w:hAnsi="Times New Roman" w:cs="Times New Roman"/>
        </w:rPr>
      </w:pPr>
    </w:p>
    <w:p w14:paraId="0F76F841" w14:textId="3D625705" w:rsidR="0034240C" w:rsidRDefault="004A2A8A" w:rsidP="004A2A8A">
      <w:pPr>
        <w:pStyle w:val="Normal-Arabic"/>
        <w:widowControl w:val="0"/>
        <w:bidi w:val="0"/>
        <w:spacing w:before="0" w:after="0"/>
        <w:ind w:firstLine="0"/>
        <w:jc w:val="center"/>
        <w:rPr>
          <w:rFonts w:ascii="Times New Roman" w:hAnsi="Times New Roman" w:cs="Times New Roman"/>
          <w:i/>
          <w:iCs/>
          <w:sz w:val="40"/>
          <w:szCs w:val="40"/>
        </w:rPr>
      </w:pPr>
      <w:r w:rsidRPr="004A2A8A">
        <w:rPr>
          <w:rFonts w:ascii="Times New Roman" w:hAnsi="Times New Roman" w:cs="Times New Roman"/>
          <w:i/>
          <w:iCs/>
          <w:sz w:val="40"/>
          <w:szCs w:val="40"/>
        </w:rPr>
        <w:t>Supervisor:</w:t>
      </w:r>
    </w:p>
    <w:p w14:paraId="1F62A6D7" w14:textId="77777777" w:rsidR="00CD19B7" w:rsidRDefault="004A1FC3" w:rsidP="00CD19B7">
      <w:pPr>
        <w:pStyle w:val="Normal-Arabic"/>
        <w:widowControl w:val="0"/>
        <w:bidi w:val="0"/>
        <w:spacing w:before="0" w:after="0"/>
        <w:ind w:firstLine="0"/>
        <w:jc w:val="center"/>
        <w:rPr>
          <w:rFonts w:ascii="Segoe UI Semibold" w:eastAsia="Yu Gothic UI Semibold" w:hAnsi="Segoe UI Semibold" w:cs="Segoe UI Semibold"/>
          <w:b/>
          <w:bCs/>
          <w:sz w:val="36"/>
          <w:szCs w:val="36"/>
        </w:rPr>
      </w:pPr>
      <w:proofErr w:type="spellStart"/>
      <w:r w:rsidRPr="008A0BFD">
        <w:rPr>
          <w:rFonts w:ascii="Segoe UI Semibold" w:eastAsia="Yu Gothic UI Semibold" w:hAnsi="Segoe UI Semibold" w:cs="Segoe UI Semibold"/>
          <w:b/>
          <w:bCs/>
          <w:sz w:val="36"/>
          <w:szCs w:val="36"/>
        </w:rPr>
        <w:t>Lial</w:t>
      </w:r>
      <w:proofErr w:type="spellEnd"/>
      <w:r w:rsidRPr="008A0BFD">
        <w:rPr>
          <w:rFonts w:ascii="Segoe UI Semibold" w:eastAsia="Yu Gothic UI Semibold" w:hAnsi="Segoe UI Semibold" w:cs="Segoe UI Semibold"/>
          <w:b/>
          <w:bCs/>
          <w:sz w:val="36"/>
          <w:szCs w:val="36"/>
        </w:rPr>
        <w:t xml:space="preserve"> Al-</w:t>
      </w:r>
      <w:proofErr w:type="spellStart"/>
      <w:r w:rsidRPr="008A0BFD">
        <w:rPr>
          <w:rFonts w:ascii="Segoe UI Semibold" w:eastAsia="Yu Gothic UI Semibold" w:hAnsi="Segoe UI Semibold" w:cs="Segoe UI Semibold"/>
          <w:b/>
          <w:bCs/>
          <w:sz w:val="36"/>
          <w:szCs w:val="36"/>
        </w:rPr>
        <w:t>Zabi</w:t>
      </w:r>
      <w:r w:rsidR="004A2A8A" w:rsidRPr="008A0BFD">
        <w:rPr>
          <w:rFonts w:ascii="Segoe UI Semibold" w:eastAsia="Yu Gothic UI Semibold" w:hAnsi="Segoe UI Semibold" w:cs="Segoe UI Semibold"/>
          <w:b/>
          <w:bCs/>
          <w:sz w:val="36"/>
          <w:szCs w:val="36"/>
        </w:rPr>
        <w:t>n</w:t>
      </w:r>
      <w:proofErr w:type="spellEnd"/>
    </w:p>
    <w:p w14:paraId="2003FE64" w14:textId="5F565295" w:rsidR="00CD19B7" w:rsidRDefault="00CD19B7" w:rsidP="00CD19B7">
      <w:pPr>
        <w:pStyle w:val="Normal-Arabic"/>
        <w:widowControl w:val="0"/>
        <w:bidi w:val="0"/>
        <w:spacing w:before="0" w:after="0"/>
        <w:ind w:firstLine="0"/>
        <w:jc w:val="center"/>
        <w:rPr>
          <w:rFonts w:ascii="Times New Roman" w:hAnsi="Times New Roman" w:cs="Times New Roman"/>
          <w:i/>
          <w:iCs/>
          <w:sz w:val="40"/>
          <w:szCs w:val="40"/>
        </w:rPr>
      </w:pPr>
      <w:r>
        <w:rPr>
          <w:rFonts w:ascii="Times New Roman" w:hAnsi="Times New Roman" w:cs="Times New Roman"/>
          <w:i/>
          <w:iCs/>
          <w:sz w:val="40"/>
          <w:szCs w:val="40"/>
        </w:rPr>
        <w:t xml:space="preserve">Assistant </w:t>
      </w:r>
      <w:r w:rsidRPr="004A2A8A">
        <w:rPr>
          <w:rFonts w:ascii="Times New Roman" w:hAnsi="Times New Roman" w:cs="Times New Roman"/>
          <w:i/>
          <w:iCs/>
          <w:sz w:val="40"/>
          <w:szCs w:val="40"/>
        </w:rPr>
        <w:t>Supervisor:</w:t>
      </w:r>
    </w:p>
    <w:p w14:paraId="00B13050" w14:textId="052B939C" w:rsidR="004A2A8A" w:rsidRPr="008A0BFD" w:rsidRDefault="004A2A8A" w:rsidP="00CD19B7">
      <w:pPr>
        <w:pStyle w:val="Normal-Arabic"/>
        <w:widowControl w:val="0"/>
        <w:bidi w:val="0"/>
        <w:spacing w:before="0" w:after="0"/>
        <w:ind w:firstLine="0"/>
        <w:jc w:val="center"/>
        <w:rPr>
          <w:rFonts w:ascii="Segoe UI Semibold" w:eastAsia="Yu Gothic UI Semibold" w:hAnsi="Segoe UI Semibold" w:cs="Segoe UI Semibold"/>
          <w:b/>
          <w:bCs/>
          <w:sz w:val="36"/>
          <w:szCs w:val="36"/>
        </w:rPr>
      </w:pPr>
      <w:r w:rsidRPr="008A0BFD">
        <w:rPr>
          <w:rFonts w:ascii="Segoe UI Semibold" w:eastAsia="Yu Gothic UI Semibold" w:hAnsi="Segoe UI Semibold" w:cs="Segoe UI Semibold"/>
          <w:b/>
          <w:bCs/>
          <w:sz w:val="36"/>
          <w:szCs w:val="36"/>
        </w:rPr>
        <w:t xml:space="preserve"> </w:t>
      </w:r>
      <w:proofErr w:type="spellStart"/>
      <w:r w:rsidR="00CD19B7">
        <w:rPr>
          <w:rFonts w:ascii="Segoe UI Semibold" w:eastAsia="Yu Gothic UI Semibold" w:hAnsi="Segoe UI Semibold" w:cs="Segoe UI Semibold"/>
          <w:b/>
          <w:bCs/>
          <w:sz w:val="36"/>
          <w:szCs w:val="36"/>
        </w:rPr>
        <w:t>Alaa</w:t>
      </w:r>
      <w:proofErr w:type="spellEnd"/>
      <w:r w:rsidR="00CD19B7">
        <w:rPr>
          <w:rFonts w:ascii="Segoe UI Semibold" w:eastAsia="Yu Gothic UI Semibold" w:hAnsi="Segoe UI Semibold" w:cs="Segoe UI Semibold"/>
          <w:b/>
          <w:bCs/>
          <w:sz w:val="36"/>
          <w:szCs w:val="36"/>
        </w:rPr>
        <w:t xml:space="preserve"> Abu </w:t>
      </w:r>
      <w:proofErr w:type="spellStart"/>
      <w:r w:rsidR="00CD19B7">
        <w:rPr>
          <w:rFonts w:ascii="Segoe UI Semibold" w:eastAsia="Yu Gothic UI Semibold" w:hAnsi="Segoe UI Semibold" w:cs="Segoe UI Semibold"/>
          <w:b/>
          <w:bCs/>
          <w:sz w:val="36"/>
          <w:szCs w:val="36"/>
        </w:rPr>
        <w:t>Dhawabah</w:t>
      </w:r>
      <w:proofErr w:type="spellEnd"/>
    </w:p>
    <w:p w14:paraId="6898DAAF" w14:textId="1ACBC2BC" w:rsidR="0034240C" w:rsidRPr="00926D0F" w:rsidRDefault="0034240C" w:rsidP="0045779D">
      <w:pPr>
        <w:pStyle w:val="Normal-Arabic"/>
        <w:widowControl w:val="0"/>
        <w:bidi w:val="0"/>
        <w:spacing w:before="0" w:after="0"/>
        <w:ind w:firstLine="0"/>
        <w:rPr>
          <w:rFonts w:ascii="Times New Roman" w:hAnsi="Times New Roman" w:cs="Times New Roman"/>
        </w:rPr>
      </w:pPr>
    </w:p>
    <w:p w14:paraId="4B0A4E67" w14:textId="70D5685B" w:rsidR="0034240C" w:rsidRPr="00FA2341" w:rsidRDefault="0034240C" w:rsidP="005A0107">
      <w:pPr>
        <w:widowControl w:val="0"/>
        <w:rPr>
          <w:rFonts w:cs="Times New Roman"/>
          <w:b w:val="0"/>
          <w:bCs w:val="0"/>
          <w:i/>
          <w:iCs/>
          <w:sz w:val="28"/>
        </w:rPr>
      </w:pPr>
      <w:r w:rsidRPr="00FA2341">
        <w:rPr>
          <w:rFonts w:cs="Times New Roman"/>
          <w:b w:val="0"/>
          <w:bCs w:val="0"/>
          <w:i/>
          <w:iCs/>
          <w:sz w:val="28"/>
        </w:rPr>
        <w:t xml:space="preserve">A project report submitted in partial fulfillment of the requirements </w:t>
      </w:r>
      <w:r w:rsidRPr="00FA2341">
        <w:rPr>
          <w:rFonts w:cs="Times New Roman"/>
          <w:b w:val="0"/>
          <w:bCs w:val="0"/>
          <w:i/>
          <w:iCs/>
          <w:sz w:val="28"/>
        </w:rPr>
        <w:br/>
        <w:t xml:space="preserve">for B.Sc. degree in </w:t>
      </w:r>
      <w:r w:rsidR="005A0107" w:rsidRPr="008A0BFD">
        <w:rPr>
          <w:rFonts w:cs="Times New Roman"/>
          <w:bCs w:val="0"/>
          <w:i/>
          <w:iCs/>
          <w:color w:val="000000" w:themeColor="text1"/>
          <w:sz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oftware Engineering and </w:t>
      </w:r>
      <w:r w:rsidR="007D26D5" w:rsidRPr="008A0BFD">
        <w:rPr>
          <w:rFonts w:cs="Times New Roman"/>
          <w:bCs w:val="0"/>
          <w:i/>
          <w:iCs/>
          <w:color w:val="000000" w:themeColor="text1"/>
          <w:sz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omputer Information Systems</w:t>
      </w:r>
      <w:r w:rsidRPr="008A0BFD">
        <w:rPr>
          <w:rFonts w:cs="Times New Roman"/>
          <w:bCs w:val="0"/>
          <w:i/>
          <w:iCs/>
          <w:color w:val="000000" w:themeColor="text1"/>
          <w:sz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.</w:t>
      </w:r>
    </w:p>
    <w:p w14:paraId="656EB5A9" w14:textId="77777777" w:rsidR="0034240C" w:rsidRPr="004606C8" w:rsidRDefault="0034240C" w:rsidP="0034240C">
      <w:pPr>
        <w:widowControl w:val="0"/>
        <w:tabs>
          <w:tab w:val="left" w:pos="5910"/>
        </w:tabs>
        <w:jc w:val="center"/>
        <w:rPr>
          <w:rFonts w:cs="Times New Roman"/>
          <w:sz w:val="24"/>
          <w:szCs w:val="24"/>
        </w:rPr>
      </w:pPr>
    </w:p>
    <w:p w14:paraId="633BF1FA" w14:textId="77777777" w:rsidR="0034240C" w:rsidRPr="004606C8" w:rsidRDefault="0034240C" w:rsidP="0034240C">
      <w:pPr>
        <w:widowControl w:val="0"/>
        <w:jc w:val="center"/>
        <w:rPr>
          <w:rFonts w:cs="Times New Roman"/>
          <w:i/>
          <w:iCs/>
          <w:sz w:val="24"/>
          <w:szCs w:val="24"/>
        </w:rPr>
      </w:pPr>
    </w:p>
    <w:p w14:paraId="0DBEFF01" w14:textId="77777777" w:rsidR="0034240C" w:rsidRPr="00FA2341" w:rsidRDefault="0034240C" w:rsidP="0034240C">
      <w:pPr>
        <w:widowControl w:val="0"/>
        <w:jc w:val="center"/>
        <w:rPr>
          <w:rFonts w:cs="Times New Roman"/>
          <w:b w:val="0"/>
          <w:bCs w:val="0"/>
          <w:i/>
          <w:iCs/>
          <w:sz w:val="36"/>
          <w:szCs w:val="36"/>
        </w:rPr>
      </w:pPr>
      <w:r w:rsidRPr="00FA2341">
        <w:rPr>
          <w:rFonts w:cs="Times New Roman"/>
          <w:b w:val="0"/>
          <w:bCs w:val="0"/>
          <w:i/>
          <w:iCs/>
          <w:sz w:val="36"/>
          <w:szCs w:val="36"/>
        </w:rPr>
        <w:t>Amman - Jordan</w:t>
      </w:r>
    </w:p>
    <w:p w14:paraId="73499483" w14:textId="27AECB55" w:rsidR="0034240C" w:rsidRPr="00FA2341" w:rsidRDefault="005A0107" w:rsidP="0034240C">
      <w:pPr>
        <w:widowControl w:val="0"/>
        <w:jc w:val="center"/>
        <w:rPr>
          <w:rFonts w:cs="Times New Roman"/>
          <w:b w:val="0"/>
          <w:bCs w:val="0"/>
          <w:i/>
          <w:iCs/>
          <w:sz w:val="36"/>
          <w:szCs w:val="36"/>
        </w:rPr>
      </w:pPr>
      <w:r w:rsidRPr="00FA2341">
        <w:rPr>
          <w:rFonts w:cs="Times New Roman"/>
          <w:b w:val="0"/>
          <w:bCs w:val="0"/>
          <w:i/>
          <w:iCs/>
          <w:sz w:val="36"/>
          <w:szCs w:val="36"/>
        </w:rPr>
        <w:t>2023</w:t>
      </w:r>
      <w:r w:rsidR="0034240C" w:rsidRPr="00FA2341">
        <w:rPr>
          <w:rFonts w:cs="Times New Roman"/>
          <w:b w:val="0"/>
          <w:bCs w:val="0"/>
          <w:i/>
          <w:iCs/>
          <w:sz w:val="36"/>
          <w:szCs w:val="36"/>
        </w:rPr>
        <w:t>/</w:t>
      </w:r>
      <w:r w:rsidRPr="00FA2341">
        <w:rPr>
          <w:rFonts w:cs="Times New Roman"/>
          <w:b w:val="0"/>
          <w:bCs w:val="0"/>
          <w:i/>
          <w:iCs/>
          <w:sz w:val="36"/>
          <w:szCs w:val="36"/>
        </w:rPr>
        <w:t>2024</w:t>
      </w:r>
    </w:p>
    <w:p w14:paraId="116B3F7C" w14:textId="1673DBD6" w:rsidR="000538BE" w:rsidRPr="00B97947" w:rsidRDefault="000538BE" w:rsidP="00B97947">
      <w:pPr>
        <w:widowControl w:val="0"/>
        <w:spacing w:line="360" w:lineRule="auto"/>
        <w:jc w:val="both"/>
        <w:rPr>
          <w:rFonts w:asciiTheme="minorHAnsi" w:hAnsiTheme="minorHAnsi" w:cstheme="minorHAnsi"/>
          <w:b w:val="0"/>
          <w:bCs w:val="0"/>
          <w:sz w:val="24"/>
          <w:szCs w:val="24"/>
        </w:rPr>
      </w:pPr>
    </w:p>
    <w:p w14:paraId="60B704CE" w14:textId="6D2B17EF" w:rsidR="001003DC" w:rsidRPr="00B97947" w:rsidRDefault="00B97947" w:rsidP="00B97947">
      <w:pPr>
        <w:widowControl w:val="0"/>
        <w:spacing w:line="360" w:lineRule="auto"/>
        <w:jc w:val="center"/>
        <w:rPr>
          <w:rFonts w:asciiTheme="majorBidi" w:hAnsiTheme="majorBidi" w:cstheme="majorBidi"/>
          <w:b w:val="0"/>
          <w:bCs w:val="0"/>
          <w:sz w:val="44"/>
          <w:szCs w:val="44"/>
          <w:u w:val="single"/>
        </w:rPr>
      </w:pPr>
      <w:bookmarkStart w:id="1" w:name="_GoBack"/>
      <w:r w:rsidRPr="00B97947">
        <w:rPr>
          <w:rFonts w:asciiTheme="majorBidi" w:hAnsiTheme="majorBidi" w:cstheme="majorBidi"/>
          <w:sz w:val="48"/>
          <w:szCs w:val="48"/>
          <w:u w:val="single"/>
        </w:rPr>
        <w:lastRenderedPageBreak/>
        <w:t>User Interfaces</w:t>
      </w:r>
    </w:p>
    <w:bookmarkEnd w:id="1"/>
    <w:p w14:paraId="1C034E50" w14:textId="77777777" w:rsidR="00B97947" w:rsidRDefault="00B97947" w:rsidP="001003DC">
      <w:pPr>
        <w:widowControl w:val="0"/>
        <w:spacing w:line="360" w:lineRule="auto"/>
        <w:jc w:val="both"/>
        <w:rPr>
          <w:rFonts w:cs="Times New Roman"/>
          <w:b w:val="0"/>
          <w:bCs w:val="0"/>
          <w:szCs w:val="26"/>
        </w:rPr>
      </w:pPr>
    </w:p>
    <w:p w14:paraId="52F37BA4" w14:textId="5B744E50" w:rsidR="00EA51AB" w:rsidRDefault="00EA51AB" w:rsidP="00EA51AB">
      <w:pPr>
        <w:pStyle w:val="ListParagraph"/>
        <w:widowControl w:val="0"/>
        <w:spacing w:line="360" w:lineRule="auto"/>
        <w:ind w:left="735"/>
        <w:jc w:val="both"/>
        <w:rPr>
          <w:rFonts w:asciiTheme="majorBidi" w:hAnsiTheme="majorBidi" w:cstheme="majorBidi"/>
          <w:sz w:val="30"/>
          <w:szCs w:val="30"/>
        </w:rPr>
      </w:pPr>
      <w:r>
        <w:rPr>
          <w:rFonts w:cs="Times New Roman"/>
          <w:noProof/>
          <w:szCs w:val="26"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580D23D6" wp14:editId="4E86E793">
                <wp:simplePos x="0" y="0"/>
                <wp:positionH relativeFrom="margin">
                  <wp:align>center</wp:align>
                </wp:positionH>
                <wp:positionV relativeFrom="paragraph">
                  <wp:posOffset>32385</wp:posOffset>
                </wp:positionV>
                <wp:extent cx="495300" cy="438150"/>
                <wp:effectExtent l="0" t="0" r="19050" b="1905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300" cy="438150"/>
                        </a:xfrm>
                        <a:prstGeom prst="ellips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586AAF" w14:textId="75E5431F" w:rsidR="009C6E54" w:rsidRPr="00C87BEF" w:rsidRDefault="009C6E54" w:rsidP="00EA51AB">
                            <w:pPr>
                              <w:rPr>
                                <w:rFonts w:asciiTheme="majorBidi" w:hAnsiTheme="majorBidi" w:cstheme="majorBidi"/>
                                <w:lang w:bidi="ar-JO"/>
                              </w:rPr>
                            </w:pPr>
                            <w:r w:rsidRPr="00C87BEF">
                              <w:rPr>
                                <w:rFonts w:asciiTheme="majorBidi" w:hAnsiTheme="majorBidi" w:cstheme="majorBidi"/>
                                <w:lang w:bidi="ar-JO"/>
                              </w:rPr>
                              <w:t xml:space="preserve"> </w:t>
                            </w:r>
                            <w:r w:rsidRPr="00C87BEF">
                              <w:rPr>
                                <w:rFonts w:asciiTheme="majorBidi" w:hAnsiTheme="majorBidi" w:cstheme="majorBidi"/>
                                <w:rtl/>
                                <w:lang w:bidi="ar-JO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80D23D6" id="Oval 27" o:spid="_x0000_s1032" style="position:absolute;left:0;text-align:left;margin-left:0;margin-top:2.55pt;width:39pt;height:34.5pt;z-index:2517575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" fillcolor="#555 [2160]" strokecolor="black [3200]" strokeweight="1.5pt">
                <v:fill color2="#313131 [2608]" rotate="t" colors="0 #9b9b9b;.5 #8e8e8e;1 #797979" focus="100%" type="gradient">
                  <o:fill v:ext="view" type="gradientUnscaled"/>
                </v:fill>
                <v:stroke joinstyle="miter"/>
                <v:textbox>
                  <w:txbxContent>
                    <w:p w14:paraId="37586AAF" w14:textId="75E5431F" w:rsidR="009C6E54" w:rsidRPr="00C87BEF" w:rsidRDefault="009C6E54" w:rsidP="00EA51AB">
                      <w:pPr>
                        <w:rPr>
                          <w:rFonts w:asciiTheme="majorBidi" w:hAnsiTheme="majorBidi" w:cstheme="majorBidi"/>
                          <w:lang w:bidi="ar-JO"/>
                        </w:rPr>
                      </w:pPr>
                      <w:r w:rsidRPr="00C87BEF">
                        <w:rPr>
                          <w:rFonts w:asciiTheme="majorBidi" w:hAnsiTheme="majorBidi" w:cstheme="majorBidi"/>
                          <w:lang w:bidi="ar-JO"/>
                        </w:rPr>
                        <w:t xml:space="preserve"> </w:t>
                      </w:r>
                      <w:r w:rsidRPr="00C87BEF">
                        <w:rPr>
                          <w:rFonts w:asciiTheme="majorBidi" w:hAnsiTheme="majorBidi" w:cstheme="majorBidi"/>
                          <w:rtl/>
                          <w:lang w:bidi="ar-JO"/>
                        </w:rPr>
                        <w:t>1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235D9ACD" w14:textId="23C5199C" w:rsidR="00EA51AB" w:rsidRDefault="00EA51AB" w:rsidP="00EA51AB">
      <w:pPr>
        <w:widowControl w:val="0"/>
        <w:spacing w:line="360" w:lineRule="auto"/>
        <w:jc w:val="both"/>
        <w:rPr>
          <w:rFonts w:asciiTheme="majorBidi" w:hAnsiTheme="majorBidi" w:cstheme="majorBidi"/>
          <w:sz w:val="30"/>
          <w:szCs w:val="30"/>
        </w:rPr>
      </w:pPr>
    </w:p>
    <w:p w14:paraId="58D7CCC8" w14:textId="1CDE0C44" w:rsidR="00EA51AB" w:rsidRDefault="00EA51AB" w:rsidP="00EA51AB">
      <w:pPr>
        <w:widowControl w:val="0"/>
        <w:spacing w:line="360" w:lineRule="auto"/>
        <w:jc w:val="both"/>
        <w:rPr>
          <w:rFonts w:asciiTheme="majorBidi" w:hAnsiTheme="majorBidi" w:cstheme="majorBidi"/>
          <w:sz w:val="30"/>
          <w:szCs w:val="30"/>
        </w:rPr>
      </w:pPr>
      <w:r>
        <w:rPr>
          <w:rFonts w:asciiTheme="majorBidi" w:hAnsiTheme="majorBidi" w:cstheme="majorBidi"/>
          <w:noProof/>
          <w:sz w:val="30"/>
          <w:szCs w:val="30"/>
        </w:rPr>
        <w:drawing>
          <wp:anchor distT="0" distB="0" distL="114300" distR="114300" simplePos="0" relativeHeight="251758592" behindDoc="0" locked="0" layoutInCell="1" allowOverlap="1" wp14:anchorId="1E24B8C7" wp14:editId="11BFAB25">
            <wp:simplePos x="0" y="0"/>
            <wp:positionH relativeFrom="margin">
              <wp:align>center</wp:align>
            </wp:positionH>
            <wp:positionV relativeFrom="paragraph">
              <wp:posOffset>13335</wp:posOffset>
            </wp:positionV>
            <wp:extent cx="4695825" cy="2952750"/>
            <wp:effectExtent l="0" t="0" r="9525" b="0"/>
            <wp:wrapThrough wrapText="bothSides">
              <wp:wrapPolygon edited="0">
                <wp:start x="0" y="0"/>
                <wp:lineTo x="0" y="21461"/>
                <wp:lineTo x="21556" y="21461"/>
                <wp:lineTo x="21556" y="0"/>
                <wp:lineTo x="0" y="0"/>
              </wp:wrapPolygon>
            </wp:wrapThrough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0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5825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2DF4FB" w14:textId="767FB8B6" w:rsidR="00EA51AB" w:rsidRDefault="00EA51AB" w:rsidP="00EA51AB">
      <w:pPr>
        <w:widowControl w:val="0"/>
        <w:spacing w:line="360" w:lineRule="auto"/>
        <w:jc w:val="both"/>
        <w:rPr>
          <w:rFonts w:asciiTheme="majorBidi" w:hAnsiTheme="majorBidi" w:cstheme="majorBidi"/>
          <w:sz w:val="30"/>
          <w:szCs w:val="30"/>
        </w:rPr>
      </w:pPr>
    </w:p>
    <w:p w14:paraId="1F133391" w14:textId="24C624DB" w:rsidR="00EA51AB" w:rsidRDefault="00EA51AB" w:rsidP="00EA51AB">
      <w:pPr>
        <w:widowControl w:val="0"/>
        <w:spacing w:line="360" w:lineRule="auto"/>
        <w:jc w:val="both"/>
        <w:rPr>
          <w:rFonts w:asciiTheme="majorBidi" w:hAnsiTheme="majorBidi" w:cstheme="majorBidi"/>
          <w:sz w:val="30"/>
          <w:szCs w:val="30"/>
        </w:rPr>
      </w:pPr>
    </w:p>
    <w:p w14:paraId="6080AC70" w14:textId="3AF64856" w:rsidR="00EA51AB" w:rsidRDefault="00EA51AB" w:rsidP="00EA51AB">
      <w:pPr>
        <w:widowControl w:val="0"/>
        <w:spacing w:line="360" w:lineRule="auto"/>
        <w:jc w:val="both"/>
        <w:rPr>
          <w:rFonts w:asciiTheme="majorBidi" w:hAnsiTheme="majorBidi" w:cstheme="majorBidi"/>
          <w:sz w:val="30"/>
          <w:szCs w:val="30"/>
        </w:rPr>
      </w:pPr>
    </w:p>
    <w:p w14:paraId="1541DBF1" w14:textId="76374D34" w:rsidR="00EA51AB" w:rsidRDefault="00EA51AB" w:rsidP="00EA51AB">
      <w:pPr>
        <w:widowControl w:val="0"/>
        <w:spacing w:line="360" w:lineRule="auto"/>
        <w:jc w:val="both"/>
        <w:rPr>
          <w:rFonts w:asciiTheme="majorBidi" w:hAnsiTheme="majorBidi" w:cstheme="majorBidi"/>
          <w:sz w:val="30"/>
          <w:szCs w:val="30"/>
        </w:rPr>
      </w:pPr>
    </w:p>
    <w:p w14:paraId="4299AF90" w14:textId="6AD6B69F" w:rsidR="00EA51AB" w:rsidRDefault="00EA51AB" w:rsidP="00EA51AB">
      <w:pPr>
        <w:widowControl w:val="0"/>
        <w:spacing w:line="360" w:lineRule="auto"/>
        <w:jc w:val="both"/>
        <w:rPr>
          <w:rFonts w:asciiTheme="majorBidi" w:hAnsiTheme="majorBidi" w:cstheme="majorBidi"/>
          <w:sz w:val="30"/>
          <w:szCs w:val="30"/>
        </w:rPr>
      </w:pPr>
    </w:p>
    <w:p w14:paraId="4A28DEC8" w14:textId="6A8E2368" w:rsidR="00EA51AB" w:rsidRDefault="00EA51AB" w:rsidP="00EA51AB">
      <w:pPr>
        <w:widowControl w:val="0"/>
        <w:spacing w:line="360" w:lineRule="auto"/>
        <w:jc w:val="both"/>
        <w:rPr>
          <w:rFonts w:asciiTheme="majorBidi" w:hAnsiTheme="majorBidi" w:cstheme="majorBidi"/>
          <w:sz w:val="30"/>
          <w:szCs w:val="30"/>
        </w:rPr>
      </w:pPr>
    </w:p>
    <w:p w14:paraId="69F12C16" w14:textId="07DF1383" w:rsidR="00EA51AB" w:rsidRDefault="00EA51AB" w:rsidP="00EA51AB">
      <w:pPr>
        <w:widowControl w:val="0"/>
        <w:spacing w:line="360" w:lineRule="auto"/>
        <w:jc w:val="both"/>
        <w:rPr>
          <w:rFonts w:asciiTheme="majorBidi" w:hAnsiTheme="majorBidi" w:cstheme="majorBidi"/>
          <w:sz w:val="30"/>
          <w:szCs w:val="30"/>
        </w:rPr>
      </w:pPr>
    </w:p>
    <w:p w14:paraId="13FC3985" w14:textId="69293584" w:rsidR="00EA51AB" w:rsidRDefault="00EA51AB" w:rsidP="00EA51AB">
      <w:pPr>
        <w:widowControl w:val="0"/>
        <w:spacing w:line="360" w:lineRule="auto"/>
        <w:jc w:val="both"/>
        <w:rPr>
          <w:rFonts w:asciiTheme="majorBidi" w:hAnsiTheme="majorBidi" w:cstheme="majorBidi"/>
          <w:sz w:val="30"/>
          <w:szCs w:val="30"/>
        </w:rPr>
      </w:pPr>
    </w:p>
    <w:p w14:paraId="6CF6FAC4" w14:textId="68E94230" w:rsidR="00EA51AB" w:rsidRDefault="00EA51AB" w:rsidP="00EA51AB">
      <w:pPr>
        <w:widowControl w:val="0"/>
        <w:spacing w:line="360" w:lineRule="auto"/>
        <w:jc w:val="both"/>
        <w:rPr>
          <w:rFonts w:asciiTheme="majorBidi" w:hAnsiTheme="majorBidi" w:cstheme="majorBidi"/>
          <w:sz w:val="30"/>
          <w:szCs w:val="30"/>
        </w:rPr>
      </w:pPr>
    </w:p>
    <w:p w14:paraId="0B813A83" w14:textId="3D4DFE33" w:rsidR="00EA51AB" w:rsidRDefault="00EA51AB" w:rsidP="00EA51AB">
      <w:pPr>
        <w:widowControl w:val="0"/>
        <w:spacing w:line="360" w:lineRule="auto"/>
        <w:jc w:val="both"/>
        <w:rPr>
          <w:rFonts w:asciiTheme="majorBidi" w:hAnsiTheme="majorBidi" w:cstheme="majorBidi"/>
          <w:sz w:val="30"/>
          <w:szCs w:val="30"/>
        </w:rPr>
      </w:pPr>
    </w:p>
    <w:p w14:paraId="281B53D0" w14:textId="77777777" w:rsidR="00B97947" w:rsidRDefault="00B97947" w:rsidP="009502E0">
      <w:pPr>
        <w:pStyle w:val="ListParagraph"/>
        <w:widowControl w:val="0"/>
        <w:spacing w:line="360" w:lineRule="auto"/>
        <w:ind w:left="735"/>
        <w:jc w:val="both"/>
        <w:rPr>
          <w:rFonts w:cs="Times New Roman"/>
          <w:szCs w:val="26"/>
        </w:rPr>
      </w:pPr>
    </w:p>
    <w:p w14:paraId="3AE69057" w14:textId="77777777" w:rsidR="00B97947" w:rsidRDefault="00B97947" w:rsidP="009502E0">
      <w:pPr>
        <w:pStyle w:val="ListParagraph"/>
        <w:widowControl w:val="0"/>
        <w:spacing w:line="360" w:lineRule="auto"/>
        <w:ind w:left="735"/>
        <w:jc w:val="both"/>
        <w:rPr>
          <w:rFonts w:cs="Times New Roman"/>
          <w:szCs w:val="26"/>
        </w:rPr>
      </w:pPr>
    </w:p>
    <w:p w14:paraId="54B3BF36" w14:textId="77777777" w:rsidR="00B97947" w:rsidRDefault="00B97947" w:rsidP="009502E0">
      <w:pPr>
        <w:pStyle w:val="ListParagraph"/>
        <w:widowControl w:val="0"/>
        <w:spacing w:line="360" w:lineRule="auto"/>
        <w:ind w:left="735"/>
        <w:jc w:val="both"/>
        <w:rPr>
          <w:rFonts w:cs="Times New Roman"/>
          <w:szCs w:val="26"/>
        </w:rPr>
      </w:pPr>
    </w:p>
    <w:p w14:paraId="4A3948CA" w14:textId="1AA8B1A5" w:rsidR="00EA51AB" w:rsidRPr="009502E0" w:rsidRDefault="009502E0" w:rsidP="009502E0">
      <w:pPr>
        <w:pStyle w:val="ListParagraph"/>
        <w:widowControl w:val="0"/>
        <w:spacing w:line="360" w:lineRule="auto"/>
        <w:ind w:left="735"/>
        <w:jc w:val="both"/>
        <w:rPr>
          <w:rFonts w:cs="Times New Roman"/>
          <w:szCs w:val="26"/>
        </w:rPr>
      </w:pPr>
      <w:r>
        <w:rPr>
          <w:b w:val="0"/>
          <w:bCs w:val="0"/>
          <w:noProof/>
          <w:rtl/>
        </w:rPr>
        <w:lastRenderedPageBreak/>
        <w:drawing>
          <wp:anchor distT="0" distB="0" distL="114300" distR="114300" simplePos="0" relativeHeight="251752448" behindDoc="0" locked="0" layoutInCell="1" allowOverlap="1" wp14:anchorId="2B48187E" wp14:editId="5521FADC">
            <wp:simplePos x="0" y="0"/>
            <wp:positionH relativeFrom="margin">
              <wp:align>right</wp:align>
            </wp:positionH>
            <wp:positionV relativeFrom="paragraph">
              <wp:posOffset>4170045</wp:posOffset>
            </wp:positionV>
            <wp:extent cx="5943600" cy="3195955"/>
            <wp:effectExtent l="0" t="0" r="0" b="4445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2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59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cs="Times New Roman"/>
          <w:noProof/>
          <w:szCs w:val="26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F0F15D6" wp14:editId="4980A925">
                <wp:simplePos x="0" y="0"/>
                <wp:positionH relativeFrom="margin">
                  <wp:align>center</wp:align>
                </wp:positionH>
                <wp:positionV relativeFrom="paragraph">
                  <wp:posOffset>3636645</wp:posOffset>
                </wp:positionV>
                <wp:extent cx="371475" cy="419100"/>
                <wp:effectExtent l="0" t="0" r="28575" b="19050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475" cy="419100"/>
                        </a:xfrm>
                        <a:prstGeom prst="ellips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6C6EFB" w14:textId="54CFC520" w:rsidR="009C6E54" w:rsidRDefault="009C6E54" w:rsidP="001D699F">
                            <w:pPr>
                              <w:jc w:val="center"/>
                              <w:rPr>
                                <w:lang w:bidi="ar-JO"/>
                              </w:rPr>
                            </w:pPr>
                            <w:r>
                              <w:rPr>
                                <w:lang w:bidi="ar-JO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F0F15D6" id="Oval 48" o:spid="_x0000_s1033" style="position:absolute;left:0;text-align:left;margin-left:0;margin-top:286.35pt;width:29.25pt;height:33pt;z-index:251687936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" fillcolor="#555 [2160]" strokecolor="black [3213]" strokeweight="1.5pt">
                <v:fill color2="#313131 [2608]" rotate="t" colors="0 #9b9b9b;.5 #8e8e8e;1 #797979" focus="100%" type="gradient">
                  <o:fill v:ext="view" type="gradientUnscaled"/>
                </v:fill>
                <v:stroke joinstyle="miter"/>
                <v:textbox>
                  <w:txbxContent>
                    <w:p w14:paraId="776C6EFB" w14:textId="54CFC520" w:rsidR="009C6E54" w:rsidRDefault="009C6E54" w:rsidP="001D699F">
                      <w:pPr>
                        <w:jc w:val="center"/>
                        <w:rPr>
                          <w:lang w:bidi="ar-JO"/>
                        </w:rPr>
                      </w:pPr>
                      <w:r>
                        <w:rPr>
                          <w:lang w:bidi="ar-JO"/>
                        </w:rPr>
                        <w:t>3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51424" behindDoc="0" locked="0" layoutInCell="1" allowOverlap="1" wp14:anchorId="24221270" wp14:editId="42FF41EC">
            <wp:simplePos x="0" y="0"/>
            <wp:positionH relativeFrom="margin">
              <wp:align>right</wp:align>
            </wp:positionH>
            <wp:positionV relativeFrom="paragraph">
              <wp:posOffset>502285</wp:posOffset>
            </wp:positionV>
            <wp:extent cx="5943600" cy="2944495"/>
            <wp:effectExtent l="0" t="0" r="0" b="8255"/>
            <wp:wrapThrough wrapText="bothSides">
              <wp:wrapPolygon edited="0">
                <wp:start x="0" y="0"/>
                <wp:lineTo x="0" y="21521"/>
                <wp:lineTo x="21531" y="21521"/>
                <wp:lineTo x="21531" y="0"/>
                <wp:lineTo x="0" y="0"/>
              </wp:wrapPolygon>
            </wp:wrapThrough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1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4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cs="Times New Roman"/>
          <w:noProof/>
          <w:szCs w:val="26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3A2262A" wp14:editId="76281075">
                <wp:simplePos x="0" y="0"/>
                <wp:positionH relativeFrom="margin">
                  <wp:align>center</wp:align>
                </wp:positionH>
                <wp:positionV relativeFrom="paragraph">
                  <wp:posOffset>10795</wp:posOffset>
                </wp:positionV>
                <wp:extent cx="371475" cy="400050"/>
                <wp:effectExtent l="0" t="0" r="28575" b="1905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475" cy="400050"/>
                        </a:xfrm>
                        <a:prstGeom prst="ellips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57CD05C" w14:textId="63D291AC" w:rsidR="009C6E54" w:rsidRPr="00C87BEF" w:rsidRDefault="009C6E54" w:rsidP="001D699F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8"/>
                                <w:szCs w:val="32"/>
                                <w:lang w:bidi="ar-JO"/>
                              </w:rPr>
                            </w:pPr>
                            <w:r w:rsidRPr="00C87BEF"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8"/>
                                <w:szCs w:val="32"/>
                                <w:lang w:bidi="ar-JO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3A2262A" id="Oval 5" o:spid="_x0000_s1034" style="position:absolute;left:0;text-align:left;margin-left:0;margin-top:.85pt;width:29.25pt;height:31.5pt;z-index:25166336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" fillcolor="#555 [2160]" strokecolor="black [3200]" strokeweight="1.5pt">
                <v:fill color2="#313131 [2608]" rotate="t" colors="0 #9b9b9b;.5 #8e8e8e;1 #797979" focus="100%" type="gradient">
                  <o:fill v:ext="view" type="gradientUnscaled"/>
                </v:fill>
                <v:stroke joinstyle="miter"/>
                <v:textbox>
                  <w:txbxContent>
                    <w:p w14:paraId="657CD05C" w14:textId="63D291AC" w:rsidR="009C6E54" w:rsidRPr="00C87BEF" w:rsidRDefault="009C6E54" w:rsidP="001D699F">
                      <w:pPr>
                        <w:jc w:val="center"/>
                        <w:rPr>
                          <w:rFonts w:asciiTheme="majorBidi" w:hAnsiTheme="majorBidi" w:cstheme="majorBidi"/>
                          <w:color w:val="000000" w:themeColor="text1"/>
                          <w:sz w:val="28"/>
                          <w:szCs w:val="32"/>
                          <w:lang w:bidi="ar-JO"/>
                        </w:rPr>
                      </w:pPr>
                      <w:r w:rsidRPr="00C87BEF">
                        <w:rPr>
                          <w:rFonts w:asciiTheme="majorBidi" w:hAnsiTheme="majorBidi" w:cstheme="majorBidi"/>
                          <w:color w:val="000000" w:themeColor="text1"/>
                          <w:sz w:val="28"/>
                          <w:szCs w:val="32"/>
                          <w:lang w:bidi="ar-JO"/>
                        </w:rPr>
                        <w:t>2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39CC5F05" w14:textId="3E7D9BEF" w:rsidR="005437F7" w:rsidRDefault="005437F7" w:rsidP="001003DC">
      <w:pPr>
        <w:keepNext/>
        <w:widowControl w:val="0"/>
        <w:spacing w:line="360" w:lineRule="auto"/>
        <w:jc w:val="both"/>
        <w:rPr>
          <w:b w:val="0"/>
          <w:bCs w:val="0"/>
        </w:rPr>
      </w:pPr>
      <w:r>
        <w:rPr>
          <w:rFonts w:cs="Times New Roman"/>
          <w:noProof/>
          <w:szCs w:val="26"/>
        </w:rP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07817B7" wp14:editId="069B25A5">
                <wp:simplePos x="0" y="0"/>
                <wp:positionH relativeFrom="column">
                  <wp:posOffset>2543175</wp:posOffset>
                </wp:positionH>
                <wp:positionV relativeFrom="paragraph">
                  <wp:posOffset>26670</wp:posOffset>
                </wp:positionV>
                <wp:extent cx="371475" cy="419100"/>
                <wp:effectExtent l="0" t="0" r="28575" b="1905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475" cy="419100"/>
                        </a:xfrm>
                        <a:prstGeom prst="ellips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756FFF" w14:textId="096B05EA" w:rsidR="009C6E54" w:rsidRDefault="009C6E54" w:rsidP="001D699F">
                            <w:pPr>
                              <w:jc w:val="center"/>
                              <w:rPr>
                                <w:lang w:bidi="ar-JO"/>
                              </w:rPr>
                            </w:pPr>
                            <w:r>
                              <w:rPr>
                                <w:lang w:bidi="ar-JO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07817B7" id="Oval 42" o:spid="_x0000_s1035" style="position:absolute;left:0;text-align:left;margin-left:200.25pt;margin-top:2.1pt;width:29.25pt;height:33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" fillcolor="#555 [2160]" strokecolor="black [3200]" strokeweight="1.5pt">
                <v:fill color2="#313131 [2608]" rotate="t" colors="0 #9b9b9b;.5 #8e8e8e;1 #797979" focus="100%" type="gradient">
                  <o:fill v:ext="view" type="gradientUnscaled"/>
                </v:fill>
                <v:stroke joinstyle="miter"/>
                <v:textbox>
                  <w:txbxContent>
                    <w:p w14:paraId="0B756FFF" w14:textId="096B05EA" w:rsidR="009C6E54" w:rsidRDefault="009C6E54" w:rsidP="001D699F">
                      <w:pPr>
                        <w:jc w:val="center"/>
                        <w:rPr>
                          <w:lang w:bidi="ar-JO"/>
                        </w:rPr>
                      </w:pPr>
                      <w:r>
                        <w:rPr>
                          <w:lang w:bidi="ar-JO"/>
                        </w:rPr>
                        <w:t>4</w:t>
                      </w:r>
                    </w:p>
                  </w:txbxContent>
                </v:textbox>
              </v:oval>
            </w:pict>
          </mc:Fallback>
        </mc:AlternateContent>
      </w:r>
    </w:p>
    <w:p w14:paraId="209E817C" w14:textId="4CDF16C1" w:rsidR="005437F7" w:rsidRDefault="005437F7" w:rsidP="001003DC">
      <w:pPr>
        <w:keepNext/>
        <w:widowControl w:val="0"/>
        <w:spacing w:line="360" w:lineRule="auto"/>
        <w:jc w:val="both"/>
        <w:rPr>
          <w:b w:val="0"/>
          <w:bCs w:val="0"/>
        </w:rPr>
      </w:pPr>
    </w:p>
    <w:p w14:paraId="434CA4DB" w14:textId="2578D93C" w:rsidR="005437F7" w:rsidRDefault="00CF09C8" w:rsidP="001003DC">
      <w:pPr>
        <w:keepNext/>
        <w:widowControl w:val="0"/>
        <w:spacing w:line="360" w:lineRule="auto"/>
        <w:jc w:val="both"/>
        <w:rPr>
          <w:b w:val="0"/>
          <w:bCs w:val="0"/>
        </w:rPr>
      </w:pPr>
      <w:r>
        <w:rPr>
          <w:b w:val="0"/>
          <w:bCs w:val="0"/>
          <w:noProof/>
        </w:rPr>
        <w:drawing>
          <wp:anchor distT="0" distB="0" distL="114300" distR="114300" simplePos="0" relativeHeight="251753472" behindDoc="0" locked="0" layoutInCell="1" allowOverlap="1" wp14:anchorId="746E7D0B" wp14:editId="0784CFA3">
            <wp:simplePos x="0" y="0"/>
            <wp:positionH relativeFrom="margin">
              <wp:align>right</wp:align>
            </wp:positionH>
            <wp:positionV relativeFrom="paragraph">
              <wp:posOffset>154304</wp:posOffset>
            </wp:positionV>
            <wp:extent cx="5943600" cy="3267075"/>
            <wp:effectExtent l="0" t="0" r="0" b="9525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3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7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21B9EA21" w14:textId="2F537D45" w:rsidR="00242818" w:rsidRDefault="00242818" w:rsidP="001003DC">
      <w:pPr>
        <w:keepNext/>
        <w:widowControl w:val="0"/>
        <w:spacing w:line="360" w:lineRule="auto"/>
        <w:jc w:val="both"/>
        <w:rPr>
          <w:b w:val="0"/>
          <w:bCs w:val="0"/>
        </w:rPr>
      </w:pPr>
    </w:p>
    <w:p w14:paraId="63BD1B03" w14:textId="3DD65528" w:rsidR="00242818" w:rsidRDefault="00242818" w:rsidP="001003DC">
      <w:pPr>
        <w:keepNext/>
        <w:widowControl w:val="0"/>
        <w:spacing w:line="360" w:lineRule="auto"/>
        <w:jc w:val="both"/>
        <w:rPr>
          <w:b w:val="0"/>
          <w:bCs w:val="0"/>
          <w:rtl/>
        </w:rPr>
      </w:pPr>
    </w:p>
    <w:p w14:paraId="198118E6" w14:textId="3B462FA0" w:rsidR="00486E7E" w:rsidRDefault="00486E7E" w:rsidP="001003DC">
      <w:pPr>
        <w:keepNext/>
        <w:widowControl w:val="0"/>
        <w:spacing w:line="360" w:lineRule="auto"/>
        <w:jc w:val="both"/>
        <w:rPr>
          <w:b w:val="0"/>
          <w:bCs w:val="0"/>
        </w:rPr>
      </w:pPr>
    </w:p>
    <w:p w14:paraId="49C8AC4B" w14:textId="1D0F17E3" w:rsidR="00242818" w:rsidRDefault="00242818" w:rsidP="001003DC">
      <w:pPr>
        <w:keepNext/>
        <w:widowControl w:val="0"/>
        <w:spacing w:line="360" w:lineRule="auto"/>
        <w:jc w:val="both"/>
        <w:rPr>
          <w:b w:val="0"/>
          <w:bCs w:val="0"/>
        </w:rPr>
      </w:pPr>
    </w:p>
    <w:p w14:paraId="70C83906" w14:textId="2DFCC552" w:rsidR="00242818" w:rsidRDefault="00242818" w:rsidP="001003DC">
      <w:pPr>
        <w:keepNext/>
        <w:widowControl w:val="0"/>
        <w:spacing w:line="360" w:lineRule="auto"/>
        <w:jc w:val="both"/>
        <w:rPr>
          <w:b w:val="0"/>
          <w:bCs w:val="0"/>
        </w:rPr>
      </w:pPr>
    </w:p>
    <w:p w14:paraId="5141289B" w14:textId="77777777" w:rsidR="00594434" w:rsidRDefault="00594434" w:rsidP="001003DC">
      <w:pPr>
        <w:keepNext/>
        <w:widowControl w:val="0"/>
        <w:spacing w:line="360" w:lineRule="auto"/>
        <w:jc w:val="both"/>
        <w:rPr>
          <w:b w:val="0"/>
          <w:bCs w:val="0"/>
        </w:rPr>
      </w:pPr>
    </w:p>
    <w:p w14:paraId="40F0C9E9" w14:textId="77777777" w:rsidR="00594434" w:rsidRDefault="00594434" w:rsidP="001003DC">
      <w:pPr>
        <w:keepNext/>
        <w:widowControl w:val="0"/>
        <w:spacing w:line="360" w:lineRule="auto"/>
        <w:jc w:val="both"/>
        <w:rPr>
          <w:b w:val="0"/>
          <w:bCs w:val="0"/>
        </w:rPr>
      </w:pPr>
    </w:p>
    <w:p w14:paraId="7D6D9E56" w14:textId="77777777" w:rsidR="00594434" w:rsidRDefault="00594434" w:rsidP="001003DC">
      <w:pPr>
        <w:keepNext/>
        <w:widowControl w:val="0"/>
        <w:spacing w:line="360" w:lineRule="auto"/>
        <w:jc w:val="both"/>
        <w:rPr>
          <w:b w:val="0"/>
          <w:bCs w:val="0"/>
        </w:rPr>
      </w:pPr>
    </w:p>
    <w:p w14:paraId="634588BF" w14:textId="77777777" w:rsidR="00594434" w:rsidRDefault="00594434" w:rsidP="001003DC">
      <w:pPr>
        <w:keepNext/>
        <w:widowControl w:val="0"/>
        <w:spacing w:line="360" w:lineRule="auto"/>
        <w:jc w:val="both"/>
        <w:rPr>
          <w:b w:val="0"/>
          <w:bCs w:val="0"/>
        </w:rPr>
      </w:pPr>
    </w:p>
    <w:p w14:paraId="66956F79" w14:textId="77777777" w:rsidR="00594434" w:rsidRDefault="00594434" w:rsidP="001003DC">
      <w:pPr>
        <w:keepNext/>
        <w:widowControl w:val="0"/>
        <w:spacing w:line="360" w:lineRule="auto"/>
        <w:jc w:val="both"/>
        <w:rPr>
          <w:b w:val="0"/>
          <w:bCs w:val="0"/>
        </w:rPr>
      </w:pPr>
    </w:p>
    <w:p w14:paraId="2DC9EA39" w14:textId="77777777" w:rsidR="00594434" w:rsidRDefault="00594434" w:rsidP="001003DC">
      <w:pPr>
        <w:keepNext/>
        <w:widowControl w:val="0"/>
        <w:spacing w:line="360" w:lineRule="auto"/>
        <w:jc w:val="both"/>
        <w:rPr>
          <w:b w:val="0"/>
          <w:bCs w:val="0"/>
        </w:rPr>
      </w:pPr>
    </w:p>
    <w:p w14:paraId="3617D013" w14:textId="058327DD" w:rsidR="00594434" w:rsidRDefault="00EA51AB" w:rsidP="001003DC">
      <w:pPr>
        <w:keepNext/>
        <w:widowControl w:val="0"/>
        <w:spacing w:line="360" w:lineRule="auto"/>
        <w:jc w:val="both"/>
        <w:rPr>
          <w:b w:val="0"/>
          <w:bCs w:val="0"/>
        </w:rPr>
      </w:pPr>
      <w:r>
        <w:rPr>
          <w:rFonts w:cs="Times New Roman"/>
          <w:noProof/>
          <w:szCs w:val="26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C7C0EBC" wp14:editId="210D4EC4">
                <wp:simplePos x="0" y="0"/>
                <wp:positionH relativeFrom="margin">
                  <wp:align>center</wp:align>
                </wp:positionH>
                <wp:positionV relativeFrom="paragraph">
                  <wp:posOffset>121920</wp:posOffset>
                </wp:positionV>
                <wp:extent cx="371475" cy="447675"/>
                <wp:effectExtent l="0" t="0" r="28575" b="28575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475" cy="447675"/>
                        </a:xfrm>
                        <a:prstGeom prst="ellips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26FE0B" w14:textId="115A515E" w:rsidR="009C6E54" w:rsidRDefault="009C6E54" w:rsidP="001D699F">
                            <w:pPr>
                              <w:jc w:val="center"/>
                              <w:rPr>
                                <w:lang w:bidi="ar-JO"/>
                              </w:rPr>
                            </w:pPr>
                            <w:r>
                              <w:rPr>
                                <w:lang w:bidi="ar-JO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C7C0EBC" id="Oval 41" o:spid="_x0000_s1036" style="position:absolute;left:0;text-align:left;margin-left:0;margin-top:9.6pt;width:29.25pt;height:35.25pt;z-index:25167360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" fillcolor="#555 [2160]" strokecolor="black [3200]" strokeweight="1.5pt">
                <v:fill color2="#313131 [2608]" rotate="t" colors="0 #9b9b9b;.5 #8e8e8e;1 #797979" focus="100%" type="gradient">
                  <o:fill v:ext="view" type="gradientUnscaled"/>
                </v:fill>
                <v:stroke joinstyle="miter"/>
                <v:textbox>
                  <w:txbxContent>
                    <w:p w14:paraId="1426FE0B" w14:textId="115A515E" w:rsidR="009C6E54" w:rsidRDefault="009C6E54" w:rsidP="001D699F">
                      <w:pPr>
                        <w:jc w:val="center"/>
                        <w:rPr>
                          <w:lang w:bidi="ar-JO"/>
                        </w:rPr>
                      </w:pPr>
                      <w:r>
                        <w:rPr>
                          <w:lang w:bidi="ar-JO"/>
                        </w:rPr>
                        <w:t>5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6F9CE7C1" w14:textId="1D52892E" w:rsidR="00594434" w:rsidRDefault="00594434" w:rsidP="001003DC">
      <w:pPr>
        <w:keepNext/>
        <w:widowControl w:val="0"/>
        <w:spacing w:line="360" w:lineRule="auto"/>
        <w:jc w:val="both"/>
        <w:rPr>
          <w:b w:val="0"/>
          <w:bCs w:val="0"/>
        </w:rPr>
      </w:pPr>
    </w:p>
    <w:p w14:paraId="61AD7D5A" w14:textId="0F865E09" w:rsidR="00242818" w:rsidRDefault="00EA51AB" w:rsidP="001003DC">
      <w:pPr>
        <w:keepNext/>
        <w:widowControl w:val="0"/>
        <w:spacing w:line="360" w:lineRule="auto"/>
        <w:jc w:val="both"/>
        <w:rPr>
          <w:b w:val="0"/>
          <w:bCs w:val="0"/>
        </w:rPr>
      </w:pPr>
      <w:r>
        <w:rPr>
          <w:b w:val="0"/>
          <w:bCs w:val="0"/>
          <w:noProof/>
        </w:rPr>
        <w:drawing>
          <wp:anchor distT="0" distB="0" distL="114300" distR="114300" simplePos="0" relativeHeight="251754496" behindDoc="0" locked="0" layoutInCell="1" allowOverlap="1" wp14:anchorId="3670DC63" wp14:editId="6D5B299B">
            <wp:simplePos x="0" y="0"/>
            <wp:positionH relativeFrom="margin">
              <wp:align>left</wp:align>
            </wp:positionH>
            <wp:positionV relativeFrom="paragraph">
              <wp:posOffset>96520</wp:posOffset>
            </wp:positionV>
            <wp:extent cx="6115050" cy="2990850"/>
            <wp:effectExtent l="0" t="0" r="0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4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3F409658" w14:textId="45A2BF01" w:rsidR="00242818" w:rsidRDefault="00242818" w:rsidP="001003DC">
      <w:pPr>
        <w:keepNext/>
        <w:widowControl w:val="0"/>
        <w:spacing w:line="360" w:lineRule="auto"/>
        <w:jc w:val="both"/>
        <w:rPr>
          <w:b w:val="0"/>
          <w:bCs w:val="0"/>
        </w:rPr>
      </w:pPr>
    </w:p>
    <w:p w14:paraId="158D094D" w14:textId="734E9AEE" w:rsidR="00242818" w:rsidRDefault="00242818" w:rsidP="001003DC">
      <w:pPr>
        <w:keepNext/>
        <w:widowControl w:val="0"/>
        <w:spacing w:line="360" w:lineRule="auto"/>
        <w:jc w:val="both"/>
        <w:rPr>
          <w:b w:val="0"/>
          <w:bCs w:val="0"/>
        </w:rPr>
      </w:pPr>
    </w:p>
    <w:p w14:paraId="51AE212B" w14:textId="1B2C79B9" w:rsidR="00242818" w:rsidRDefault="00242818" w:rsidP="001003DC">
      <w:pPr>
        <w:keepNext/>
        <w:widowControl w:val="0"/>
        <w:spacing w:line="360" w:lineRule="auto"/>
        <w:jc w:val="both"/>
        <w:rPr>
          <w:b w:val="0"/>
          <w:bCs w:val="0"/>
        </w:rPr>
      </w:pPr>
    </w:p>
    <w:p w14:paraId="40C620E3" w14:textId="401442B3" w:rsidR="00242818" w:rsidRDefault="00242818" w:rsidP="001003DC">
      <w:pPr>
        <w:keepNext/>
        <w:widowControl w:val="0"/>
        <w:spacing w:line="360" w:lineRule="auto"/>
        <w:jc w:val="both"/>
        <w:rPr>
          <w:b w:val="0"/>
          <w:bCs w:val="0"/>
        </w:rPr>
      </w:pPr>
    </w:p>
    <w:p w14:paraId="7233BD24" w14:textId="1BECB479" w:rsidR="00242818" w:rsidRDefault="00242818" w:rsidP="001003DC">
      <w:pPr>
        <w:keepNext/>
        <w:widowControl w:val="0"/>
        <w:spacing w:line="360" w:lineRule="auto"/>
        <w:jc w:val="both"/>
        <w:rPr>
          <w:b w:val="0"/>
          <w:bCs w:val="0"/>
        </w:rPr>
      </w:pPr>
    </w:p>
    <w:p w14:paraId="0BB8F43C" w14:textId="19ED0309" w:rsidR="00242818" w:rsidRDefault="00242818" w:rsidP="001003DC">
      <w:pPr>
        <w:keepNext/>
        <w:widowControl w:val="0"/>
        <w:spacing w:line="360" w:lineRule="auto"/>
        <w:jc w:val="both"/>
        <w:rPr>
          <w:b w:val="0"/>
          <w:bCs w:val="0"/>
        </w:rPr>
      </w:pPr>
    </w:p>
    <w:p w14:paraId="7732893F" w14:textId="5BEFB26B" w:rsidR="00242818" w:rsidRDefault="00242818" w:rsidP="001003DC">
      <w:pPr>
        <w:keepNext/>
        <w:widowControl w:val="0"/>
        <w:spacing w:line="360" w:lineRule="auto"/>
        <w:jc w:val="both"/>
        <w:rPr>
          <w:b w:val="0"/>
          <w:bCs w:val="0"/>
        </w:rPr>
      </w:pPr>
    </w:p>
    <w:p w14:paraId="0F1CDB07" w14:textId="6AA245BF" w:rsidR="001003DC" w:rsidRDefault="001003DC" w:rsidP="001003DC">
      <w:pPr>
        <w:keepNext/>
        <w:widowControl w:val="0"/>
        <w:spacing w:line="360" w:lineRule="auto"/>
        <w:jc w:val="both"/>
        <w:rPr>
          <w:b w:val="0"/>
          <w:bCs w:val="0"/>
        </w:rPr>
      </w:pPr>
    </w:p>
    <w:p w14:paraId="610B5888" w14:textId="440DF068" w:rsidR="001003DC" w:rsidRDefault="001003DC" w:rsidP="001003DC">
      <w:pPr>
        <w:keepNext/>
        <w:widowControl w:val="0"/>
        <w:spacing w:line="360" w:lineRule="auto"/>
        <w:jc w:val="both"/>
        <w:rPr>
          <w:b w:val="0"/>
          <w:bCs w:val="0"/>
          <w:rtl/>
        </w:rPr>
      </w:pPr>
    </w:p>
    <w:p w14:paraId="65CCA40A" w14:textId="4B1FBB6B" w:rsidR="001D699F" w:rsidRDefault="001D699F" w:rsidP="001003DC">
      <w:pPr>
        <w:keepNext/>
        <w:widowControl w:val="0"/>
        <w:spacing w:line="360" w:lineRule="auto"/>
        <w:jc w:val="both"/>
        <w:rPr>
          <w:b w:val="0"/>
          <w:bCs w:val="0"/>
          <w:rtl/>
        </w:rPr>
      </w:pPr>
    </w:p>
    <w:p w14:paraId="1B65D6E2" w14:textId="136BA172" w:rsidR="001D699F" w:rsidRDefault="00EA51AB" w:rsidP="001003DC">
      <w:pPr>
        <w:keepNext/>
        <w:widowControl w:val="0"/>
        <w:spacing w:line="360" w:lineRule="auto"/>
        <w:jc w:val="both"/>
        <w:rPr>
          <w:b w:val="0"/>
          <w:bCs w:val="0"/>
          <w:rtl/>
        </w:rPr>
      </w:pPr>
      <w:r>
        <w:rPr>
          <w:rFonts w:cs="Times New Roman"/>
          <w:noProof/>
          <w:szCs w:val="26"/>
        </w:rPr>
        <w:lastRenderedPageBreak/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6C0985A" wp14:editId="74FB5434">
                <wp:simplePos x="0" y="0"/>
                <wp:positionH relativeFrom="margin">
                  <wp:align>center</wp:align>
                </wp:positionH>
                <wp:positionV relativeFrom="paragraph">
                  <wp:posOffset>25400</wp:posOffset>
                </wp:positionV>
                <wp:extent cx="371475" cy="419100"/>
                <wp:effectExtent l="0" t="0" r="28575" b="19050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475" cy="419100"/>
                        </a:xfrm>
                        <a:prstGeom prst="ellips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E53F17" w14:textId="17DBAEC0" w:rsidR="009C6E54" w:rsidRPr="001D699F" w:rsidRDefault="009C6E54" w:rsidP="001D699F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lang w:bidi="ar-JO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lang w:bidi="ar-JO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6C0985A" id="Oval 47" o:spid="_x0000_s1037" style="position:absolute;left:0;text-align:left;margin-left:0;margin-top:2pt;width:29.25pt;height:33pt;z-index:251685888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" fillcolor="#555 [2160]" strokecolor="black [3213]" strokeweight="1.5pt">
                <v:fill color2="#313131 [2608]" rotate="t" colors="0 #9b9b9b;.5 #8e8e8e;1 #797979" focus="100%" type="gradient">
                  <o:fill v:ext="view" type="gradientUnscaled"/>
                </v:fill>
                <v:stroke joinstyle="miter"/>
                <v:textbox>
                  <w:txbxContent>
                    <w:p w14:paraId="6BE53F17" w14:textId="17DBAEC0" w:rsidR="009C6E54" w:rsidRPr="001D699F" w:rsidRDefault="009C6E54" w:rsidP="001D699F">
                      <w:pPr>
                        <w:jc w:val="center"/>
                        <w:rPr>
                          <w:rFonts w:asciiTheme="majorBidi" w:hAnsiTheme="majorBidi" w:cstheme="majorBidi"/>
                          <w:lang w:bidi="ar-JO"/>
                        </w:rPr>
                      </w:pPr>
                      <w:r>
                        <w:rPr>
                          <w:rFonts w:asciiTheme="majorBidi" w:hAnsiTheme="majorBidi" w:cstheme="majorBidi"/>
                          <w:lang w:bidi="ar-JO"/>
                        </w:rPr>
                        <w:t>6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71B3812B" w14:textId="38947E3E" w:rsidR="001D699F" w:rsidRDefault="00EA51AB" w:rsidP="001003DC">
      <w:pPr>
        <w:keepNext/>
        <w:widowControl w:val="0"/>
        <w:spacing w:line="360" w:lineRule="auto"/>
        <w:jc w:val="both"/>
        <w:rPr>
          <w:b w:val="0"/>
          <w:bCs w:val="0"/>
          <w:rtl/>
        </w:rPr>
      </w:pPr>
      <w:r>
        <w:rPr>
          <w:b w:val="0"/>
          <w:bCs w:val="0"/>
          <w:noProof/>
          <w:rtl/>
        </w:rPr>
        <w:drawing>
          <wp:anchor distT="0" distB="0" distL="114300" distR="114300" simplePos="0" relativeHeight="251755520" behindDoc="0" locked="0" layoutInCell="1" allowOverlap="1" wp14:anchorId="6DB8299B" wp14:editId="0439B8DE">
            <wp:simplePos x="0" y="0"/>
            <wp:positionH relativeFrom="margin">
              <wp:posOffset>-635</wp:posOffset>
            </wp:positionH>
            <wp:positionV relativeFrom="paragraph">
              <wp:posOffset>185420</wp:posOffset>
            </wp:positionV>
            <wp:extent cx="6010275" cy="3086100"/>
            <wp:effectExtent l="0" t="0" r="9525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5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0275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EEECF2" w14:textId="7E99BBA0" w:rsidR="001D699F" w:rsidRDefault="001D699F" w:rsidP="00CF09C8">
      <w:pPr>
        <w:keepNext/>
        <w:widowControl w:val="0"/>
        <w:spacing w:line="360" w:lineRule="auto"/>
        <w:jc w:val="both"/>
        <w:rPr>
          <w:b w:val="0"/>
          <w:bCs w:val="0"/>
          <w:rtl/>
        </w:rPr>
      </w:pPr>
    </w:p>
    <w:p w14:paraId="6F94B67B" w14:textId="4C0A4672" w:rsidR="001D699F" w:rsidRDefault="001D699F" w:rsidP="001003DC">
      <w:pPr>
        <w:keepNext/>
        <w:widowControl w:val="0"/>
        <w:spacing w:line="360" w:lineRule="auto"/>
        <w:jc w:val="both"/>
        <w:rPr>
          <w:b w:val="0"/>
          <w:bCs w:val="0"/>
          <w:rtl/>
        </w:rPr>
      </w:pPr>
      <w:r>
        <w:rPr>
          <w:rFonts w:cs="Times New Roman"/>
          <w:noProof/>
          <w:szCs w:val="26"/>
        </w:rPr>
        <w:drawing>
          <wp:inline distT="0" distB="0" distL="0" distR="0" wp14:anchorId="441E97BD" wp14:editId="6BE7247F">
            <wp:extent cx="51435" cy="57785"/>
            <wp:effectExtent l="0" t="0" r="5715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6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35" cy="57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3DAE2" w14:textId="2ED8B491" w:rsidR="001D699F" w:rsidRDefault="001D699F" w:rsidP="001003DC">
      <w:pPr>
        <w:keepNext/>
        <w:widowControl w:val="0"/>
        <w:spacing w:line="360" w:lineRule="auto"/>
        <w:jc w:val="both"/>
        <w:rPr>
          <w:b w:val="0"/>
          <w:bCs w:val="0"/>
        </w:rPr>
      </w:pPr>
    </w:p>
    <w:p w14:paraId="23B5D0EA" w14:textId="0E42C48F" w:rsidR="001003DC" w:rsidRDefault="001003DC" w:rsidP="001003DC">
      <w:pPr>
        <w:keepNext/>
        <w:widowControl w:val="0"/>
        <w:spacing w:line="360" w:lineRule="auto"/>
        <w:jc w:val="both"/>
        <w:rPr>
          <w:b w:val="0"/>
          <w:bCs w:val="0"/>
          <w:rtl/>
        </w:rPr>
      </w:pPr>
    </w:p>
    <w:p w14:paraId="763871F9" w14:textId="1DA17257" w:rsidR="001D699F" w:rsidRDefault="001D699F" w:rsidP="001003DC">
      <w:pPr>
        <w:keepNext/>
        <w:widowControl w:val="0"/>
        <w:spacing w:line="360" w:lineRule="auto"/>
        <w:jc w:val="both"/>
        <w:rPr>
          <w:b w:val="0"/>
          <w:bCs w:val="0"/>
          <w:rtl/>
        </w:rPr>
      </w:pPr>
    </w:p>
    <w:p w14:paraId="5B155A26" w14:textId="46B45CF9" w:rsidR="001D699F" w:rsidRDefault="001D699F" w:rsidP="001003DC">
      <w:pPr>
        <w:keepNext/>
        <w:widowControl w:val="0"/>
        <w:spacing w:line="360" w:lineRule="auto"/>
        <w:jc w:val="both"/>
        <w:rPr>
          <w:b w:val="0"/>
          <w:bCs w:val="0"/>
          <w:rtl/>
        </w:rPr>
      </w:pPr>
    </w:p>
    <w:p w14:paraId="558050CA" w14:textId="78D59668" w:rsidR="001D699F" w:rsidRDefault="001D699F" w:rsidP="001003DC">
      <w:pPr>
        <w:keepNext/>
        <w:widowControl w:val="0"/>
        <w:spacing w:line="360" w:lineRule="auto"/>
        <w:jc w:val="both"/>
        <w:rPr>
          <w:b w:val="0"/>
          <w:bCs w:val="0"/>
        </w:rPr>
      </w:pPr>
    </w:p>
    <w:p w14:paraId="468E9978" w14:textId="7FED6C0D" w:rsidR="00CF09C8" w:rsidRDefault="00CF09C8" w:rsidP="001003DC">
      <w:pPr>
        <w:keepNext/>
        <w:widowControl w:val="0"/>
        <w:spacing w:line="360" w:lineRule="auto"/>
        <w:jc w:val="both"/>
        <w:rPr>
          <w:b w:val="0"/>
          <w:bCs w:val="0"/>
          <w:rtl/>
        </w:rPr>
      </w:pPr>
    </w:p>
    <w:p w14:paraId="50ED47C3" w14:textId="7E8D9358" w:rsidR="001D699F" w:rsidRDefault="00EA51AB" w:rsidP="001003DC">
      <w:pPr>
        <w:keepNext/>
        <w:widowControl w:val="0"/>
        <w:spacing w:line="360" w:lineRule="auto"/>
        <w:jc w:val="both"/>
        <w:rPr>
          <w:b w:val="0"/>
          <w:bCs w:val="0"/>
          <w:rtl/>
        </w:rPr>
      </w:pPr>
      <w:r>
        <w:rPr>
          <w:rFonts w:cs="Times New Roman"/>
          <w:noProof/>
          <w:szCs w:val="26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503C105" wp14:editId="12F20C72">
                <wp:simplePos x="0" y="0"/>
                <wp:positionH relativeFrom="margin">
                  <wp:align>center</wp:align>
                </wp:positionH>
                <wp:positionV relativeFrom="paragraph">
                  <wp:posOffset>248285</wp:posOffset>
                </wp:positionV>
                <wp:extent cx="371475" cy="438150"/>
                <wp:effectExtent l="0" t="0" r="28575" b="19050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475" cy="438150"/>
                        </a:xfrm>
                        <a:prstGeom prst="ellips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FDA2CB" w14:textId="143433AF" w:rsidR="009C6E54" w:rsidRDefault="009C6E54" w:rsidP="001D699F">
                            <w:pPr>
                              <w:jc w:val="center"/>
                              <w:rPr>
                                <w:lang w:bidi="ar-JO"/>
                              </w:rPr>
                            </w:pPr>
                            <w:r>
                              <w:rPr>
                                <w:lang w:bidi="ar-JO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503C105" id="Oval 50" o:spid="_x0000_s1038" style="position:absolute;left:0;text-align:left;margin-left:0;margin-top:19.55pt;width:29.25pt;height:34.5pt;z-index:25169203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" fillcolor="#555 [2160]" strokecolor="black [3200]" strokeweight="1.5pt">
                <v:fill color2="#313131 [2608]" rotate="t" colors="0 #9b9b9b;.5 #8e8e8e;1 #797979" focus="100%" type="gradient">
                  <o:fill v:ext="view" type="gradientUnscaled"/>
                </v:fill>
                <v:stroke joinstyle="miter"/>
                <v:textbox>
                  <w:txbxContent>
                    <w:p w14:paraId="66FDA2CB" w14:textId="143433AF" w:rsidR="009C6E54" w:rsidRDefault="009C6E54" w:rsidP="001D699F">
                      <w:pPr>
                        <w:jc w:val="center"/>
                        <w:rPr>
                          <w:lang w:bidi="ar-JO"/>
                        </w:rPr>
                      </w:pPr>
                      <w:r>
                        <w:rPr>
                          <w:lang w:bidi="ar-JO"/>
                        </w:rPr>
                        <w:t>7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78B9CEF3" w14:textId="1C35E499" w:rsidR="001D699F" w:rsidRDefault="001D699F" w:rsidP="001003DC">
      <w:pPr>
        <w:keepNext/>
        <w:widowControl w:val="0"/>
        <w:spacing w:line="360" w:lineRule="auto"/>
        <w:jc w:val="both"/>
        <w:rPr>
          <w:b w:val="0"/>
          <w:bCs w:val="0"/>
        </w:rPr>
      </w:pPr>
    </w:p>
    <w:p w14:paraId="357F1807" w14:textId="5A8F84DE" w:rsidR="00CF09C8" w:rsidRDefault="009502E0" w:rsidP="001003DC">
      <w:pPr>
        <w:keepNext/>
        <w:widowControl w:val="0"/>
        <w:spacing w:line="360" w:lineRule="auto"/>
        <w:jc w:val="both"/>
        <w:rPr>
          <w:b w:val="0"/>
          <w:bCs w:val="0"/>
          <w:rtl/>
        </w:rPr>
      </w:pPr>
      <w:r>
        <w:rPr>
          <w:b w:val="0"/>
          <w:bCs w:val="0"/>
          <w:noProof/>
          <w:rtl/>
        </w:rPr>
        <w:drawing>
          <wp:anchor distT="0" distB="0" distL="114300" distR="114300" simplePos="0" relativeHeight="251759616" behindDoc="0" locked="0" layoutInCell="1" allowOverlap="1" wp14:anchorId="68D1E0AE" wp14:editId="63BADC62">
            <wp:simplePos x="0" y="0"/>
            <wp:positionH relativeFrom="margin">
              <wp:align>right</wp:align>
            </wp:positionH>
            <wp:positionV relativeFrom="paragraph">
              <wp:posOffset>186691</wp:posOffset>
            </wp:positionV>
            <wp:extent cx="5943600" cy="3371850"/>
            <wp:effectExtent l="0" t="0" r="0" b="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6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6035D035" w14:textId="23BF4A7F" w:rsidR="001D699F" w:rsidRDefault="001D699F" w:rsidP="001003DC">
      <w:pPr>
        <w:keepNext/>
        <w:widowControl w:val="0"/>
        <w:spacing w:line="360" w:lineRule="auto"/>
        <w:jc w:val="both"/>
        <w:rPr>
          <w:b w:val="0"/>
          <w:bCs w:val="0"/>
          <w:rtl/>
        </w:rPr>
      </w:pPr>
    </w:p>
    <w:p w14:paraId="684F7BE6" w14:textId="268BF109" w:rsidR="001D699F" w:rsidRDefault="001D699F" w:rsidP="001003DC">
      <w:pPr>
        <w:keepNext/>
        <w:widowControl w:val="0"/>
        <w:spacing w:line="360" w:lineRule="auto"/>
        <w:jc w:val="both"/>
        <w:rPr>
          <w:b w:val="0"/>
          <w:bCs w:val="0"/>
        </w:rPr>
      </w:pPr>
    </w:p>
    <w:p w14:paraId="7DE9ACE5" w14:textId="27B50C63" w:rsidR="00EA51AB" w:rsidRDefault="00EA51AB" w:rsidP="001003DC">
      <w:pPr>
        <w:keepNext/>
        <w:widowControl w:val="0"/>
        <w:spacing w:line="360" w:lineRule="auto"/>
        <w:jc w:val="both"/>
        <w:rPr>
          <w:b w:val="0"/>
          <w:bCs w:val="0"/>
        </w:rPr>
      </w:pPr>
    </w:p>
    <w:p w14:paraId="05BF0A04" w14:textId="57E8FD7A" w:rsidR="00EA51AB" w:rsidRDefault="00EA51AB" w:rsidP="001003DC">
      <w:pPr>
        <w:keepNext/>
        <w:widowControl w:val="0"/>
        <w:spacing w:line="360" w:lineRule="auto"/>
        <w:jc w:val="both"/>
        <w:rPr>
          <w:b w:val="0"/>
          <w:bCs w:val="0"/>
        </w:rPr>
      </w:pPr>
    </w:p>
    <w:p w14:paraId="20510E29" w14:textId="6B320382" w:rsidR="00EA51AB" w:rsidRDefault="00EA51AB" w:rsidP="001003DC">
      <w:pPr>
        <w:keepNext/>
        <w:widowControl w:val="0"/>
        <w:spacing w:line="360" w:lineRule="auto"/>
        <w:jc w:val="both"/>
        <w:rPr>
          <w:b w:val="0"/>
          <w:bCs w:val="0"/>
        </w:rPr>
      </w:pPr>
    </w:p>
    <w:p w14:paraId="78BD90ED" w14:textId="51440D74" w:rsidR="00EA51AB" w:rsidRDefault="00EA51AB" w:rsidP="001003DC">
      <w:pPr>
        <w:keepNext/>
        <w:widowControl w:val="0"/>
        <w:spacing w:line="360" w:lineRule="auto"/>
        <w:jc w:val="both"/>
        <w:rPr>
          <w:b w:val="0"/>
          <w:bCs w:val="0"/>
        </w:rPr>
      </w:pPr>
    </w:p>
    <w:p w14:paraId="3AC50337" w14:textId="7CEEA306" w:rsidR="00EA51AB" w:rsidRDefault="00EA51AB" w:rsidP="001003DC">
      <w:pPr>
        <w:keepNext/>
        <w:widowControl w:val="0"/>
        <w:spacing w:line="360" w:lineRule="auto"/>
        <w:jc w:val="both"/>
        <w:rPr>
          <w:b w:val="0"/>
          <w:bCs w:val="0"/>
        </w:rPr>
      </w:pPr>
    </w:p>
    <w:p w14:paraId="69F124B9" w14:textId="481A7C47" w:rsidR="00EA51AB" w:rsidRDefault="00EA51AB" w:rsidP="001003DC">
      <w:pPr>
        <w:keepNext/>
        <w:widowControl w:val="0"/>
        <w:spacing w:line="360" w:lineRule="auto"/>
        <w:jc w:val="both"/>
        <w:rPr>
          <w:b w:val="0"/>
          <w:bCs w:val="0"/>
        </w:rPr>
      </w:pPr>
    </w:p>
    <w:p w14:paraId="3B1E7C12" w14:textId="348C4221" w:rsidR="00EA51AB" w:rsidRDefault="00EA51AB" w:rsidP="001003DC">
      <w:pPr>
        <w:keepNext/>
        <w:widowControl w:val="0"/>
        <w:spacing w:line="360" w:lineRule="auto"/>
        <w:jc w:val="both"/>
        <w:rPr>
          <w:b w:val="0"/>
          <w:bCs w:val="0"/>
        </w:rPr>
      </w:pPr>
    </w:p>
    <w:p w14:paraId="6B242AA9" w14:textId="0164C718" w:rsidR="00EA51AB" w:rsidRDefault="00EA51AB" w:rsidP="001003DC">
      <w:pPr>
        <w:keepNext/>
        <w:widowControl w:val="0"/>
        <w:spacing w:line="360" w:lineRule="auto"/>
        <w:jc w:val="both"/>
        <w:rPr>
          <w:b w:val="0"/>
          <w:bCs w:val="0"/>
          <w:rtl/>
        </w:rPr>
      </w:pPr>
    </w:p>
    <w:p w14:paraId="59574049" w14:textId="19878CF4" w:rsidR="001D699F" w:rsidRDefault="001D699F" w:rsidP="001003DC">
      <w:pPr>
        <w:keepNext/>
        <w:widowControl w:val="0"/>
        <w:spacing w:line="360" w:lineRule="auto"/>
        <w:jc w:val="both"/>
        <w:rPr>
          <w:b w:val="0"/>
          <w:bCs w:val="0"/>
        </w:rPr>
      </w:pPr>
    </w:p>
    <w:p w14:paraId="111C7874" w14:textId="7DCD885E" w:rsidR="001003DC" w:rsidRDefault="00207106" w:rsidP="001003DC">
      <w:pPr>
        <w:keepNext/>
        <w:widowControl w:val="0"/>
        <w:spacing w:line="360" w:lineRule="auto"/>
        <w:jc w:val="both"/>
        <w:rPr>
          <w:b w:val="0"/>
          <w:bCs w:val="0"/>
        </w:rPr>
      </w:pPr>
      <w:r>
        <w:rPr>
          <w:rFonts w:cs="Times New Roman"/>
          <w:noProof/>
          <w:szCs w:val="26"/>
        </w:rPr>
        <w:lastRenderedPageBreak/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0731ED5" wp14:editId="2B0CA043">
                <wp:simplePos x="0" y="0"/>
                <wp:positionH relativeFrom="margin">
                  <wp:align>center</wp:align>
                </wp:positionH>
                <wp:positionV relativeFrom="paragraph">
                  <wp:posOffset>7620</wp:posOffset>
                </wp:positionV>
                <wp:extent cx="371475" cy="381000"/>
                <wp:effectExtent l="0" t="0" r="28575" b="1905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475" cy="381000"/>
                        </a:xfrm>
                        <a:prstGeom prst="ellips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2B2FE3" w14:textId="1B7F19DF" w:rsidR="009C6E54" w:rsidRDefault="009C6E54" w:rsidP="00207106">
                            <w:pPr>
                              <w:jc w:val="center"/>
                              <w:rPr>
                                <w:lang w:bidi="ar-JO"/>
                              </w:rPr>
                            </w:pPr>
                            <w:r>
                              <w:rPr>
                                <w:lang w:bidi="ar-JO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0731ED5" id="Oval 46" o:spid="_x0000_s1033" style="position:absolute;left:0;text-align:left;margin-left:0;margin-top:.6pt;width:29.25pt;height:30pt;z-index:25168384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" fillcolor="#555 [2160]" strokecolor="black [3213]" strokeweight="1.5pt">
                <v:fill color2="#313131 [2608]" rotate="t" colors="0 #9b9b9b;.5 #8e8e8e;1 #797979" focus="100%" type="gradient">
                  <o:fill v:ext="view" type="gradientUnscaled"/>
                </v:fill>
                <v:stroke joinstyle="miter"/>
                <v:textbox>
                  <w:txbxContent>
                    <w:p w14:paraId="3E2B2FE3" w14:textId="1B7F19DF" w:rsidR="009C6E54" w:rsidRDefault="009C6E54" w:rsidP="00207106">
                      <w:pPr>
                        <w:jc w:val="center"/>
                        <w:rPr>
                          <w:lang w:bidi="ar-JO"/>
                        </w:rPr>
                      </w:pPr>
                      <w:r>
                        <w:rPr>
                          <w:lang w:bidi="ar-JO"/>
                        </w:rPr>
                        <w:t>8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565E60E3" w14:textId="3D4C4994" w:rsidR="00B472D3" w:rsidRDefault="00EA51AB" w:rsidP="00207106">
      <w:pPr>
        <w:keepNext/>
        <w:widowControl w:val="0"/>
        <w:spacing w:line="360" w:lineRule="auto"/>
        <w:jc w:val="both"/>
        <w:rPr>
          <w:rFonts w:cs="Times New Roman"/>
          <w:b w:val="0"/>
          <w:bCs w:val="0"/>
          <w:noProof/>
          <w:szCs w:val="26"/>
        </w:rPr>
      </w:pPr>
      <w:r>
        <w:rPr>
          <w:noProof/>
          <w:rtl/>
        </w:rPr>
        <w:drawing>
          <wp:anchor distT="0" distB="0" distL="114300" distR="114300" simplePos="0" relativeHeight="251760640" behindDoc="0" locked="0" layoutInCell="1" allowOverlap="1" wp14:anchorId="1ADF21D5" wp14:editId="56917552">
            <wp:simplePos x="0" y="0"/>
            <wp:positionH relativeFrom="margin">
              <wp:align>right</wp:align>
            </wp:positionH>
            <wp:positionV relativeFrom="paragraph">
              <wp:posOffset>249555</wp:posOffset>
            </wp:positionV>
            <wp:extent cx="5943600" cy="2186940"/>
            <wp:effectExtent l="0" t="0" r="0" b="3810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7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69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C88EDAF" w14:textId="22885E22" w:rsidR="00EA51AB" w:rsidRDefault="00EA51AB" w:rsidP="00207106">
      <w:pPr>
        <w:keepNext/>
        <w:widowControl w:val="0"/>
        <w:spacing w:line="360" w:lineRule="auto"/>
        <w:jc w:val="both"/>
        <w:rPr>
          <w:rFonts w:cs="Times New Roman"/>
          <w:b w:val="0"/>
          <w:bCs w:val="0"/>
          <w:noProof/>
          <w:szCs w:val="26"/>
        </w:rPr>
      </w:pPr>
    </w:p>
    <w:p w14:paraId="6D56CB9D" w14:textId="4DDB4BDD" w:rsidR="00EA51AB" w:rsidRDefault="00EA51AB" w:rsidP="00207106">
      <w:pPr>
        <w:keepNext/>
        <w:widowControl w:val="0"/>
        <w:spacing w:line="360" w:lineRule="auto"/>
        <w:jc w:val="both"/>
        <w:rPr>
          <w:rtl/>
        </w:rPr>
      </w:pPr>
    </w:p>
    <w:p w14:paraId="3C8AC8A6" w14:textId="77777777" w:rsidR="00EA51AB" w:rsidRDefault="00EA51AB" w:rsidP="00207106">
      <w:pPr>
        <w:keepNext/>
        <w:widowControl w:val="0"/>
        <w:spacing w:line="360" w:lineRule="auto"/>
        <w:jc w:val="both"/>
      </w:pPr>
    </w:p>
    <w:p w14:paraId="031195D6" w14:textId="77777777" w:rsidR="00EA51AB" w:rsidRDefault="00EA51AB" w:rsidP="00207106">
      <w:pPr>
        <w:keepNext/>
        <w:widowControl w:val="0"/>
        <w:spacing w:line="360" w:lineRule="auto"/>
        <w:jc w:val="both"/>
      </w:pPr>
    </w:p>
    <w:p w14:paraId="14D6D860" w14:textId="77777777" w:rsidR="00EA51AB" w:rsidRDefault="00EA51AB" w:rsidP="00207106">
      <w:pPr>
        <w:keepNext/>
        <w:widowControl w:val="0"/>
        <w:spacing w:line="360" w:lineRule="auto"/>
        <w:jc w:val="both"/>
      </w:pPr>
    </w:p>
    <w:p w14:paraId="040ED9E7" w14:textId="77777777" w:rsidR="00EA51AB" w:rsidRDefault="00EA51AB" w:rsidP="00207106">
      <w:pPr>
        <w:keepNext/>
        <w:widowControl w:val="0"/>
        <w:spacing w:line="360" w:lineRule="auto"/>
        <w:jc w:val="both"/>
      </w:pPr>
    </w:p>
    <w:p w14:paraId="4183978D" w14:textId="77777777" w:rsidR="00EA51AB" w:rsidRDefault="00EA51AB" w:rsidP="00207106">
      <w:pPr>
        <w:keepNext/>
        <w:widowControl w:val="0"/>
        <w:spacing w:line="360" w:lineRule="auto"/>
        <w:jc w:val="both"/>
      </w:pPr>
    </w:p>
    <w:p w14:paraId="242B3DF6" w14:textId="77777777" w:rsidR="00EA51AB" w:rsidRDefault="00EA51AB" w:rsidP="00207106">
      <w:pPr>
        <w:keepNext/>
        <w:widowControl w:val="0"/>
        <w:spacing w:line="360" w:lineRule="auto"/>
        <w:jc w:val="both"/>
      </w:pPr>
    </w:p>
    <w:p w14:paraId="098CBADF" w14:textId="32AF7561" w:rsidR="00EA51AB" w:rsidRDefault="00EA51AB" w:rsidP="00207106">
      <w:pPr>
        <w:keepNext/>
        <w:widowControl w:val="0"/>
        <w:spacing w:line="360" w:lineRule="auto"/>
        <w:jc w:val="both"/>
      </w:pPr>
      <w:r>
        <w:rPr>
          <w:rFonts w:cs="Times New Roman"/>
          <w:noProof/>
          <w:szCs w:val="26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A1275BC" wp14:editId="61668646">
                <wp:simplePos x="0" y="0"/>
                <wp:positionH relativeFrom="margin">
                  <wp:align>center</wp:align>
                </wp:positionH>
                <wp:positionV relativeFrom="paragraph">
                  <wp:posOffset>28575</wp:posOffset>
                </wp:positionV>
                <wp:extent cx="371475" cy="419100"/>
                <wp:effectExtent l="0" t="0" r="28575" b="19050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475" cy="419100"/>
                        </a:xfrm>
                        <a:prstGeom prst="ellips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940750" w14:textId="763CBC9F" w:rsidR="009C6E54" w:rsidRDefault="009C6E54" w:rsidP="00207106">
                            <w:pPr>
                              <w:jc w:val="center"/>
                              <w:rPr>
                                <w:lang w:bidi="ar-JO"/>
                              </w:rPr>
                            </w:pPr>
                            <w:r>
                              <w:rPr>
                                <w:lang w:bidi="ar-JO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A1275BC" id="Oval 49" o:spid="_x0000_s1040" style="position:absolute;left:0;text-align:left;margin-left:0;margin-top:2.25pt;width:29.25pt;height:33pt;z-index:251689984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" fillcolor="#555 [2160]" strokecolor="black [3213]" strokeweight="1.5pt">
                <v:fill color2="#313131 [2608]" rotate="t" colors="0 #9b9b9b;.5 #8e8e8e;1 #797979" focus="100%" type="gradient">
                  <o:fill v:ext="view" type="gradientUnscaled"/>
                </v:fill>
                <v:stroke joinstyle="miter"/>
                <v:textbox>
                  <w:txbxContent>
                    <w:p w14:paraId="0B940750" w14:textId="763CBC9F" w:rsidR="009C6E54" w:rsidRDefault="009C6E54" w:rsidP="00207106">
                      <w:pPr>
                        <w:jc w:val="center"/>
                        <w:rPr>
                          <w:lang w:bidi="ar-JO"/>
                        </w:rPr>
                      </w:pPr>
                      <w:r>
                        <w:rPr>
                          <w:lang w:bidi="ar-JO"/>
                        </w:rPr>
                        <w:t>9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2BE1FF00" w14:textId="3F3C6099" w:rsidR="00EA51AB" w:rsidRDefault="009502E0" w:rsidP="00207106">
      <w:pPr>
        <w:keepNext/>
        <w:widowControl w:val="0"/>
        <w:spacing w:line="360" w:lineRule="auto"/>
        <w:jc w:val="both"/>
      </w:pPr>
      <w:r>
        <w:rPr>
          <w:noProof/>
        </w:rPr>
        <w:drawing>
          <wp:anchor distT="0" distB="0" distL="114300" distR="114300" simplePos="0" relativeHeight="251761664" behindDoc="0" locked="0" layoutInCell="1" allowOverlap="1" wp14:anchorId="0D8ADD3A" wp14:editId="1A5F3810">
            <wp:simplePos x="0" y="0"/>
            <wp:positionH relativeFrom="margin">
              <wp:align>right</wp:align>
            </wp:positionH>
            <wp:positionV relativeFrom="paragraph">
              <wp:posOffset>353695</wp:posOffset>
            </wp:positionV>
            <wp:extent cx="5943600" cy="2914650"/>
            <wp:effectExtent l="0" t="0" r="0" b="0"/>
            <wp:wrapThrough wrapText="bothSides">
              <wp:wrapPolygon edited="0">
                <wp:start x="0" y="0"/>
                <wp:lineTo x="0" y="21459"/>
                <wp:lineTo x="21531" y="21459"/>
                <wp:lineTo x="21531" y="0"/>
                <wp:lineTo x="0" y="0"/>
              </wp:wrapPolygon>
            </wp:wrapThrough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8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2DEFBE5" w14:textId="2ACE165B" w:rsidR="00EA51AB" w:rsidRDefault="00EA51AB" w:rsidP="00207106">
      <w:pPr>
        <w:keepNext/>
        <w:widowControl w:val="0"/>
        <w:spacing w:line="360" w:lineRule="auto"/>
        <w:jc w:val="both"/>
      </w:pPr>
    </w:p>
    <w:p w14:paraId="40416651" w14:textId="55E89AA7" w:rsidR="00207106" w:rsidRPr="00207106" w:rsidRDefault="00207106" w:rsidP="00207106">
      <w:pPr>
        <w:keepNext/>
        <w:widowControl w:val="0"/>
        <w:spacing w:line="360" w:lineRule="auto"/>
        <w:jc w:val="both"/>
      </w:pPr>
    </w:p>
    <w:p w14:paraId="0FBB891A" w14:textId="5BFB913E" w:rsidR="00B472D3" w:rsidRDefault="00B472D3" w:rsidP="001003DC">
      <w:pPr>
        <w:widowControl w:val="0"/>
        <w:spacing w:line="360" w:lineRule="auto"/>
        <w:jc w:val="both"/>
        <w:rPr>
          <w:rFonts w:cs="Times New Roman"/>
          <w:b w:val="0"/>
          <w:bCs w:val="0"/>
          <w:szCs w:val="26"/>
        </w:rPr>
      </w:pPr>
    </w:p>
    <w:p w14:paraId="6DFCA374" w14:textId="6CED2AFD" w:rsidR="00B472D3" w:rsidRDefault="00B472D3" w:rsidP="001003DC">
      <w:pPr>
        <w:widowControl w:val="0"/>
        <w:spacing w:line="360" w:lineRule="auto"/>
        <w:jc w:val="both"/>
        <w:rPr>
          <w:rFonts w:cs="Times New Roman"/>
          <w:b w:val="0"/>
          <w:bCs w:val="0"/>
          <w:szCs w:val="26"/>
        </w:rPr>
      </w:pPr>
    </w:p>
    <w:p w14:paraId="72013221" w14:textId="09FA6A1C" w:rsidR="00B472D3" w:rsidRDefault="00B472D3" w:rsidP="001003DC">
      <w:pPr>
        <w:widowControl w:val="0"/>
        <w:spacing w:line="360" w:lineRule="auto"/>
        <w:jc w:val="both"/>
        <w:rPr>
          <w:rFonts w:cs="Times New Roman"/>
          <w:b w:val="0"/>
          <w:bCs w:val="0"/>
          <w:szCs w:val="26"/>
        </w:rPr>
      </w:pPr>
    </w:p>
    <w:p w14:paraId="181FCE76" w14:textId="3D2F546A" w:rsidR="00B472D3" w:rsidRDefault="00B472D3" w:rsidP="001003DC">
      <w:pPr>
        <w:widowControl w:val="0"/>
        <w:spacing w:line="360" w:lineRule="auto"/>
        <w:jc w:val="both"/>
        <w:rPr>
          <w:rFonts w:cs="Times New Roman"/>
          <w:b w:val="0"/>
          <w:bCs w:val="0"/>
          <w:szCs w:val="26"/>
        </w:rPr>
      </w:pPr>
    </w:p>
    <w:p w14:paraId="6551BD20" w14:textId="0BD8FA8B" w:rsidR="009502E0" w:rsidRDefault="009502E0" w:rsidP="009502E0">
      <w:pPr>
        <w:widowControl w:val="0"/>
        <w:spacing w:line="360" w:lineRule="auto"/>
        <w:jc w:val="both"/>
        <w:rPr>
          <w:rFonts w:cs="Times New Roman"/>
          <w:b w:val="0"/>
          <w:bCs w:val="0"/>
          <w:szCs w:val="26"/>
        </w:rPr>
      </w:pPr>
      <w:r>
        <w:rPr>
          <w:rFonts w:cs="Times New Roman"/>
          <w:noProof/>
          <w:szCs w:val="26"/>
        </w:rPr>
        <w:lastRenderedPageBreak/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320F5DC5" wp14:editId="7F0F9BEB">
                <wp:simplePos x="0" y="0"/>
                <wp:positionH relativeFrom="margin">
                  <wp:posOffset>2686050</wp:posOffset>
                </wp:positionH>
                <wp:positionV relativeFrom="paragraph">
                  <wp:posOffset>28575</wp:posOffset>
                </wp:positionV>
                <wp:extent cx="523875" cy="419100"/>
                <wp:effectExtent l="0" t="0" r="28575" b="19050"/>
                <wp:wrapNone/>
                <wp:docPr id="56" name="Oval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3875" cy="419100"/>
                        </a:xfrm>
                        <a:prstGeom prst="ellips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A6A0492" w14:textId="6388B146" w:rsidR="009C6E54" w:rsidRDefault="009C6E54" w:rsidP="00207106">
                            <w:pPr>
                              <w:jc w:val="center"/>
                              <w:rPr>
                                <w:lang w:bidi="ar-JO"/>
                              </w:rPr>
                            </w:pPr>
                            <w:r>
                              <w:rPr>
                                <w:lang w:bidi="ar-JO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20F5DC5" id="Oval 56" o:spid="_x0000_s1041" style="position:absolute;left:0;text-align:left;margin-left:211.5pt;margin-top:2.25pt;width:41.25pt;height:33pt;z-index:251704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" fillcolor="#555 [2160]" strokecolor="black [3200]" strokeweight="1.5pt">
                <v:fill color2="#313131 [2608]" rotate="t" colors="0 #9b9b9b;.5 #8e8e8e;1 #797979" focus="100%" type="gradient">
                  <o:fill v:ext="view" type="gradientUnscaled"/>
                </v:fill>
                <v:stroke joinstyle="miter"/>
                <v:textbox>
                  <w:txbxContent>
                    <w:p w14:paraId="4A6A0492" w14:textId="6388B146" w:rsidR="009C6E54" w:rsidRDefault="009C6E54" w:rsidP="00207106">
                      <w:pPr>
                        <w:jc w:val="center"/>
                        <w:rPr>
                          <w:lang w:bidi="ar-JO"/>
                        </w:rPr>
                      </w:pPr>
                      <w:r>
                        <w:rPr>
                          <w:lang w:bidi="ar-JO"/>
                        </w:rPr>
                        <w:t>10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7E135B3D" w14:textId="3DD768B7" w:rsidR="00B472D3" w:rsidRDefault="009502E0" w:rsidP="009502E0">
      <w:pPr>
        <w:widowControl w:val="0"/>
        <w:spacing w:line="360" w:lineRule="auto"/>
        <w:jc w:val="both"/>
        <w:rPr>
          <w:rFonts w:cs="Times New Roman"/>
          <w:b w:val="0"/>
          <w:bCs w:val="0"/>
          <w:szCs w:val="26"/>
          <w:rtl/>
        </w:rPr>
      </w:pPr>
      <w:r>
        <w:rPr>
          <w:rFonts w:cs="Times New Roman"/>
          <w:b w:val="0"/>
          <w:bCs w:val="0"/>
          <w:noProof/>
          <w:szCs w:val="26"/>
        </w:rPr>
        <w:drawing>
          <wp:anchor distT="0" distB="0" distL="114300" distR="114300" simplePos="0" relativeHeight="251762688" behindDoc="0" locked="0" layoutInCell="1" allowOverlap="1" wp14:anchorId="51C3B557" wp14:editId="2DF64599">
            <wp:simplePos x="0" y="0"/>
            <wp:positionH relativeFrom="margin">
              <wp:align>right</wp:align>
            </wp:positionH>
            <wp:positionV relativeFrom="paragraph">
              <wp:posOffset>287020</wp:posOffset>
            </wp:positionV>
            <wp:extent cx="5943600" cy="3648075"/>
            <wp:effectExtent l="0" t="0" r="0" b="9525"/>
            <wp:wrapThrough wrapText="bothSides">
              <wp:wrapPolygon edited="0">
                <wp:start x="0" y="0"/>
                <wp:lineTo x="0" y="21544"/>
                <wp:lineTo x="21531" y="21544"/>
                <wp:lineTo x="21531" y="0"/>
                <wp:lineTo x="0" y="0"/>
              </wp:wrapPolygon>
            </wp:wrapThrough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9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FE51140" w14:textId="51884EC0" w:rsidR="00207106" w:rsidRDefault="00C87BEF" w:rsidP="001003DC">
      <w:pPr>
        <w:widowControl w:val="0"/>
        <w:spacing w:line="360" w:lineRule="auto"/>
        <w:jc w:val="both"/>
        <w:rPr>
          <w:rFonts w:cs="Times New Roman"/>
          <w:b w:val="0"/>
          <w:bCs w:val="0"/>
          <w:szCs w:val="26"/>
          <w:rtl/>
        </w:rPr>
      </w:pPr>
      <w:r>
        <w:rPr>
          <w:rFonts w:cs="Times New Roman"/>
          <w:noProof/>
          <w:szCs w:val="26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62EEB405" wp14:editId="3A616300">
                <wp:simplePos x="0" y="0"/>
                <wp:positionH relativeFrom="margin">
                  <wp:align>center</wp:align>
                </wp:positionH>
                <wp:positionV relativeFrom="paragraph">
                  <wp:posOffset>3819525</wp:posOffset>
                </wp:positionV>
                <wp:extent cx="552450" cy="466725"/>
                <wp:effectExtent l="0" t="0" r="19050" b="28575"/>
                <wp:wrapNone/>
                <wp:docPr id="58" name="Oval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450" cy="466725"/>
                        </a:xfrm>
                        <a:prstGeom prst="ellips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B14AA1" w14:textId="21C9AA02" w:rsidR="009C6E54" w:rsidRDefault="009C6E54" w:rsidP="00207106">
                            <w:pPr>
                              <w:rPr>
                                <w:lang w:bidi="ar-JO"/>
                              </w:rPr>
                            </w:pPr>
                            <w:r>
                              <w:rPr>
                                <w:rFonts w:hint="cs"/>
                                <w:rtl/>
                                <w:lang w:bidi="ar-JO"/>
                              </w:rPr>
                              <w:t>1</w:t>
                            </w:r>
                            <w:r>
                              <w:rPr>
                                <w:lang w:bidi="ar-JO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2EEB405" id="Oval 58" o:spid="_x0000_s1042" style="position:absolute;left:0;text-align:left;margin-left:0;margin-top:300.75pt;width:43.5pt;height:36.75pt;z-index:2517063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" fillcolor="#555 [2160]" strokecolor="black [3200]" strokeweight="1.5pt">
                <v:fill color2="#313131 [2608]" rotate="t" colors="0 #9b9b9b;.5 #8e8e8e;1 #797979" focus="100%" type="gradient">
                  <o:fill v:ext="view" type="gradientUnscaled"/>
                </v:fill>
                <v:stroke joinstyle="miter"/>
                <v:textbox>
                  <w:txbxContent>
                    <w:p w14:paraId="49B14AA1" w14:textId="21C9AA02" w:rsidR="009C6E54" w:rsidRDefault="009C6E54" w:rsidP="00207106">
                      <w:pPr>
                        <w:rPr>
                          <w:lang w:bidi="ar-JO"/>
                        </w:rPr>
                      </w:pPr>
                      <w:r>
                        <w:rPr>
                          <w:rFonts w:hint="cs"/>
                          <w:rtl/>
                          <w:lang w:bidi="ar-JO"/>
                        </w:rPr>
                        <w:t>1</w:t>
                      </w:r>
                      <w:r>
                        <w:rPr>
                          <w:lang w:bidi="ar-JO"/>
                        </w:rPr>
                        <w:t>1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592763E7" w14:textId="55B6751A" w:rsidR="00207106" w:rsidRDefault="00C87BEF" w:rsidP="001003DC">
      <w:pPr>
        <w:widowControl w:val="0"/>
        <w:spacing w:line="360" w:lineRule="auto"/>
        <w:jc w:val="both"/>
        <w:rPr>
          <w:rFonts w:cs="Times New Roman"/>
          <w:b w:val="0"/>
          <w:bCs w:val="0"/>
          <w:szCs w:val="26"/>
          <w:rtl/>
        </w:rPr>
      </w:pPr>
      <w:r>
        <w:rPr>
          <w:rFonts w:cs="Times New Roman"/>
          <w:b w:val="0"/>
          <w:bCs w:val="0"/>
          <w:noProof/>
          <w:szCs w:val="26"/>
          <w:rtl/>
        </w:rPr>
        <w:drawing>
          <wp:anchor distT="0" distB="0" distL="114300" distR="114300" simplePos="0" relativeHeight="251763712" behindDoc="0" locked="0" layoutInCell="1" allowOverlap="1" wp14:anchorId="01F6C579" wp14:editId="0681CDE4">
            <wp:simplePos x="0" y="0"/>
            <wp:positionH relativeFrom="margin">
              <wp:align>right</wp:align>
            </wp:positionH>
            <wp:positionV relativeFrom="paragraph">
              <wp:posOffset>336550</wp:posOffset>
            </wp:positionV>
            <wp:extent cx="5943600" cy="2857500"/>
            <wp:effectExtent l="0" t="0" r="0" b="0"/>
            <wp:wrapThrough wrapText="bothSides">
              <wp:wrapPolygon edited="0">
                <wp:start x="0" y="0"/>
                <wp:lineTo x="0" y="21456"/>
                <wp:lineTo x="21531" y="21456"/>
                <wp:lineTo x="21531" y="0"/>
                <wp:lineTo x="0" y="0"/>
              </wp:wrapPolygon>
            </wp:wrapThrough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10.jp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C285E05" w14:textId="2A51DC66" w:rsidR="004B4D22" w:rsidRPr="004B4D22" w:rsidRDefault="004B4D22" w:rsidP="004B4D22">
      <w:pPr>
        <w:spacing w:after="160" w:line="480" w:lineRule="auto"/>
        <w:jc w:val="both"/>
        <w:rPr>
          <w:b w:val="0"/>
          <w:bCs w:val="0"/>
          <w:color w:val="0563C1" w:themeColor="hyperlink"/>
          <w:sz w:val="28"/>
          <w:u w:val="single"/>
        </w:rPr>
      </w:pPr>
    </w:p>
    <w:sectPr w:rsidR="004B4D22" w:rsidRPr="004B4D22" w:rsidSect="001153F2">
      <w:footerReference w:type="default" r:id="rId24"/>
      <w:pgSz w:w="12240" w:h="15840"/>
      <w:pgMar w:top="1440" w:right="1440" w:bottom="1440" w:left="1440" w:header="720" w:footer="720" w:gutter="0"/>
      <w:pgBorders w:offsetFrom="page">
        <w:top w:val="thinThickThinSmallGap" w:sz="24" w:space="24" w:color="auto"/>
        <w:left w:val="thinThickThinSmallGap" w:sz="24" w:space="24" w:color="auto"/>
        <w:bottom w:val="thinThickThinSmallGap" w:sz="24" w:space="24" w:color="auto"/>
        <w:right w:val="thinThickThinSmallGap" w:sz="2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7FBFEA" w14:textId="77777777" w:rsidR="00663521" w:rsidRDefault="00663521" w:rsidP="008F4818">
      <w:r>
        <w:separator/>
      </w:r>
    </w:p>
  </w:endnote>
  <w:endnote w:type="continuationSeparator" w:id="0">
    <w:p w14:paraId="679E441F" w14:textId="77777777" w:rsidR="00663521" w:rsidRDefault="00663521" w:rsidP="008F48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pperplate Gothic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Yu Gothic UI Semibold">
    <w:panose1 w:val="020B07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1C5E84" w14:textId="206DE791" w:rsidR="009C6E54" w:rsidRPr="008F4818" w:rsidRDefault="009C6E54">
    <w:pPr>
      <w:pStyle w:val="Footer"/>
      <w:tabs>
        <w:tab w:val="clear" w:pos="4680"/>
        <w:tab w:val="clear" w:pos="9360"/>
      </w:tabs>
      <w:jc w:val="center"/>
      <w:rPr>
        <w:caps/>
        <w:noProof/>
        <w:color w:val="000000" w:themeColor="text1"/>
      </w:rPr>
    </w:pPr>
    <w:r w:rsidRPr="008F4818">
      <w:rPr>
        <w:caps/>
        <w:color w:val="000000" w:themeColor="text1"/>
      </w:rPr>
      <w:fldChar w:fldCharType="begin"/>
    </w:r>
    <w:r w:rsidRPr="008F4818">
      <w:rPr>
        <w:caps/>
        <w:color w:val="000000" w:themeColor="text1"/>
      </w:rPr>
      <w:instrText xml:space="preserve"> PAGE   \* MERGEFORMAT </w:instrText>
    </w:r>
    <w:r w:rsidRPr="008F4818">
      <w:rPr>
        <w:caps/>
        <w:color w:val="000000" w:themeColor="text1"/>
      </w:rPr>
      <w:fldChar w:fldCharType="separate"/>
    </w:r>
    <w:r w:rsidR="001153F2">
      <w:rPr>
        <w:caps/>
        <w:noProof/>
        <w:color w:val="000000" w:themeColor="text1"/>
      </w:rPr>
      <w:t>2</w:t>
    </w:r>
    <w:r w:rsidRPr="008F4818">
      <w:rPr>
        <w:caps/>
        <w:noProof/>
        <w:color w:val="000000" w:themeColor="text1"/>
      </w:rPr>
      <w:fldChar w:fldCharType="end"/>
    </w:r>
  </w:p>
  <w:p w14:paraId="446883B9" w14:textId="77777777" w:rsidR="009C6E54" w:rsidRDefault="009C6E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6DC689" w14:textId="77777777" w:rsidR="00663521" w:rsidRDefault="00663521" w:rsidP="008F4818">
      <w:r>
        <w:separator/>
      </w:r>
    </w:p>
  </w:footnote>
  <w:footnote w:type="continuationSeparator" w:id="0">
    <w:p w14:paraId="31B48409" w14:textId="77777777" w:rsidR="00663521" w:rsidRDefault="00663521" w:rsidP="008F48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937D6"/>
    <w:multiLevelType w:val="hybridMultilevel"/>
    <w:tmpl w:val="A25AD48A"/>
    <w:lvl w:ilvl="0" w:tplc="3814C70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CE3448"/>
    <w:multiLevelType w:val="hybridMultilevel"/>
    <w:tmpl w:val="C9D22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2B135E"/>
    <w:multiLevelType w:val="multilevel"/>
    <w:tmpl w:val="54664B3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6BB573E"/>
    <w:multiLevelType w:val="hybridMultilevel"/>
    <w:tmpl w:val="1DE8BCF4"/>
    <w:lvl w:ilvl="0" w:tplc="2D6ABF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2847DD"/>
    <w:multiLevelType w:val="hybridMultilevel"/>
    <w:tmpl w:val="798A303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927C20"/>
    <w:multiLevelType w:val="hybridMultilevel"/>
    <w:tmpl w:val="484AB7A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7B34A0"/>
    <w:multiLevelType w:val="hybridMultilevel"/>
    <w:tmpl w:val="88465DAE"/>
    <w:lvl w:ilvl="0" w:tplc="4BAEAD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4A0A30">
      <w:numFmt w:val="bullet"/>
      <w:lvlText w:val="-"/>
      <w:lvlJc w:val="left"/>
      <w:pPr>
        <w:ind w:left="1440" w:hanging="360"/>
      </w:pPr>
      <w:rPr>
        <w:rFonts w:ascii="Calibri" w:eastAsia="Times New Roman" w:hAnsi="Calibri" w:cstheme="minorHAns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B479D0"/>
    <w:multiLevelType w:val="hybridMultilevel"/>
    <w:tmpl w:val="C3BC7A54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AC04DF"/>
    <w:multiLevelType w:val="hybridMultilevel"/>
    <w:tmpl w:val="7DC8D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F351D9"/>
    <w:multiLevelType w:val="hybridMultilevel"/>
    <w:tmpl w:val="BAE2F606"/>
    <w:lvl w:ilvl="0" w:tplc="4BAEAD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064766"/>
    <w:multiLevelType w:val="hybridMultilevel"/>
    <w:tmpl w:val="A7C01BB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66553C"/>
    <w:multiLevelType w:val="hybridMultilevel"/>
    <w:tmpl w:val="0A40A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5E410A"/>
    <w:multiLevelType w:val="hybridMultilevel"/>
    <w:tmpl w:val="98F098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EF31AE2"/>
    <w:multiLevelType w:val="multilevel"/>
    <w:tmpl w:val="ADA63FE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0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14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3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0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760" w:hanging="1800"/>
      </w:pPr>
      <w:rPr>
        <w:rFonts w:hint="default"/>
      </w:rPr>
    </w:lvl>
  </w:abstractNum>
  <w:abstractNum w:abstractNumId="14" w15:restartNumberingAfterBreak="0">
    <w:nsid w:val="21AE3FB5"/>
    <w:multiLevelType w:val="hybridMultilevel"/>
    <w:tmpl w:val="CB7AC242"/>
    <w:lvl w:ilvl="0" w:tplc="4BAEAD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B17430"/>
    <w:multiLevelType w:val="multilevel"/>
    <w:tmpl w:val="54664B3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B3C674D"/>
    <w:multiLevelType w:val="hybridMultilevel"/>
    <w:tmpl w:val="54A6FEF0"/>
    <w:lvl w:ilvl="0" w:tplc="17E8600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707A30"/>
    <w:multiLevelType w:val="hybridMultilevel"/>
    <w:tmpl w:val="9DA67032"/>
    <w:lvl w:ilvl="0" w:tplc="4BAEAD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CA70B4"/>
    <w:multiLevelType w:val="hybridMultilevel"/>
    <w:tmpl w:val="7A1E552C"/>
    <w:lvl w:ilvl="0" w:tplc="E11C6AD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201FE2"/>
    <w:multiLevelType w:val="hybridMultilevel"/>
    <w:tmpl w:val="36D4ECE4"/>
    <w:lvl w:ilvl="0" w:tplc="A1163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36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5B4BDF"/>
    <w:multiLevelType w:val="hybridMultilevel"/>
    <w:tmpl w:val="F9606D6E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5C204DA"/>
    <w:multiLevelType w:val="hybridMultilevel"/>
    <w:tmpl w:val="6CFC6186"/>
    <w:lvl w:ilvl="0" w:tplc="A628F4EA">
      <w:start w:val="1"/>
      <w:numFmt w:val="upperLetter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C3487D"/>
    <w:multiLevelType w:val="hybridMultilevel"/>
    <w:tmpl w:val="CCE4C7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F6572F"/>
    <w:multiLevelType w:val="hybridMultilevel"/>
    <w:tmpl w:val="B1988A2C"/>
    <w:lvl w:ilvl="0" w:tplc="4BAEAD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0332FC"/>
    <w:multiLevelType w:val="hybridMultilevel"/>
    <w:tmpl w:val="62F82F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D884FC0"/>
    <w:multiLevelType w:val="multilevel"/>
    <w:tmpl w:val="6800426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1800"/>
      </w:pPr>
      <w:rPr>
        <w:rFonts w:hint="default"/>
      </w:rPr>
    </w:lvl>
  </w:abstractNum>
  <w:abstractNum w:abstractNumId="26" w15:restartNumberingAfterBreak="0">
    <w:nsid w:val="3E934AB5"/>
    <w:multiLevelType w:val="hybridMultilevel"/>
    <w:tmpl w:val="82F0D5D0"/>
    <w:lvl w:ilvl="0" w:tplc="4BAEAD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24F13E1"/>
    <w:multiLevelType w:val="hybridMultilevel"/>
    <w:tmpl w:val="96D02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7F56F0"/>
    <w:multiLevelType w:val="hybridMultilevel"/>
    <w:tmpl w:val="F0B6F4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2F56E32"/>
    <w:multiLevelType w:val="hybridMultilevel"/>
    <w:tmpl w:val="621AE6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70C6724"/>
    <w:multiLevelType w:val="hybridMultilevel"/>
    <w:tmpl w:val="44CA69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9B31B57"/>
    <w:multiLevelType w:val="hybridMultilevel"/>
    <w:tmpl w:val="0C86DC00"/>
    <w:lvl w:ilvl="0" w:tplc="0EA2A65E">
      <w:start w:val="1"/>
      <w:numFmt w:val="lowerLetter"/>
      <w:lvlText w:val="(%1)"/>
      <w:lvlJc w:val="left"/>
      <w:pPr>
        <w:ind w:left="735" w:hanging="37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4B16040"/>
    <w:multiLevelType w:val="multilevel"/>
    <w:tmpl w:val="7AB6FDA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59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33" w15:restartNumberingAfterBreak="0">
    <w:nsid w:val="57FB0E06"/>
    <w:multiLevelType w:val="multilevel"/>
    <w:tmpl w:val="06F8B9F6"/>
    <w:lvl w:ilvl="0">
      <w:start w:val="1"/>
      <w:numFmt w:val="decimal"/>
      <w:lvlText w:val="%1."/>
      <w:lvlJc w:val="left"/>
      <w:pPr>
        <w:ind w:left="370" w:hanging="360"/>
      </w:pPr>
      <w:rPr>
        <w:rFonts w:ascii="Tahoma" w:eastAsia="Copperplate Gothic" w:hAnsi="Tahoma" w:cs="Tahoma" w:hint="default"/>
        <w:b/>
        <w:color w:val="00206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/>
        <w:bCs w:val="0"/>
        <w:color w:val="000000" w:themeColor="text1"/>
      </w:rPr>
    </w:lvl>
    <w:lvl w:ilvl="2">
      <w:start w:val="1"/>
      <w:numFmt w:val="decimal"/>
      <w:isLgl/>
      <w:lvlText w:val="%1.%2.%3"/>
      <w:lvlJc w:val="left"/>
      <w:pPr>
        <w:ind w:left="1450" w:hanging="720"/>
      </w:pPr>
      <w:rPr>
        <w:rFonts w:hint="default"/>
        <w:b/>
        <w:bCs/>
        <w:color w:val="000000" w:themeColor="text1"/>
      </w:rPr>
    </w:lvl>
    <w:lvl w:ilvl="3">
      <w:start w:val="1"/>
      <w:numFmt w:val="decimal"/>
      <w:isLgl/>
      <w:lvlText w:val="%1.%2.%3.%4"/>
      <w:lvlJc w:val="left"/>
      <w:pPr>
        <w:ind w:left="181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3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1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7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30" w:hanging="1440"/>
      </w:pPr>
      <w:rPr>
        <w:rFonts w:hint="default"/>
      </w:rPr>
    </w:lvl>
  </w:abstractNum>
  <w:abstractNum w:abstractNumId="34" w15:restartNumberingAfterBreak="0">
    <w:nsid w:val="62DF6033"/>
    <w:multiLevelType w:val="hybridMultilevel"/>
    <w:tmpl w:val="81A88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8A340C"/>
    <w:multiLevelType w:val="hybridMultilevel"/>
    <w:tmpl w:val="C24EB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717D74"/>
    <w:multiLevelType w:val="hybridMultilevel"/>
    <w:tmpl w:val="7CEE138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E2641C"/>
    <w:multiLevelType w:val="hybridMultilevel"/>
    <w:tmpl w:val="B0F89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1D39F5"/>
    <w:multiLevelType w:val="multilevel"/>
    <w:tmpl w:val="6800426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3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2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20" w:hanging="1800"/>
      </w:pPr>
      <w:rPr>
        <w:rFonts w:hint="default"/>
      </w:rPr>
    </w:lvl>
  </w:abstractNum>
  <w:abstractNum w:abstractNumId="39" w15:restartNumberingAfterBreak="0">
    <w:nsid w:val="77567C89"/>
    <w:multiLevelType w:val="multilevel"/>
    <w:tmpl w:val="8E7A726E"/>
    <w:lvl w:ilvl="0">
      <w:start w:val="2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65" w:hanging="66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3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40" w15:restartNumberingAfterBreak="0">
    <w:nsid w:val="7BAE0365"/>
    <w:multiLevelType w:val="hybridMultilevel"/>
    <w:tmpl w:val="D5A000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C745076"/>
    <w:multiLevelType w:val="multilevel"/>
    <w:tmpl w:val="518E4F7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3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  <w:b/>
        <w:bCs/>
      </w:rPr>
    </w:lvl>
    <w:lvl w:ilvl="3">
      <w:start w:val="1"/>
      <w:numFmt w:val="decimal"/>
      <w:lvlText w:val="%1.%2.%3.%4"/>
      <w:lvlJc w:val="left"/>
      <w:pPr>
        <w:ind w:left="183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9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0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760" w:hanging="1800"/>
      </w:pPr>
      <w:rPr>
        <w:rFonts w:hint="default"/>
      </w:rPr>
    </w:lvl>
  </w:abstractNum>
  <w:num w:numId="1">
    <w:abstractNumId w:val="19"/>
  </w:num>
  <w:num w:numId="2">
    <w:abstractNumId w:val="36"/>
  </w:num>
  <w:num w:numId="3">
    <w:abstractNumId w:val="31"/>
  </w:num>
  <w:num w:numId="4">
    <w:abstractNumId w:val="18"/>
  </w:num>
  <w:num w:numId="5">
    <w:abstractNumId w:val="33"/>
  </w:num>
  <w:num w:numId="6">
    <w:abstractNumId w:val="41"/>
  </w:num>
  <w:num w:numId="7">
    <w:abstractNumId w:val="13"/>
  </w:num>
  <w:num w:numId="8">
    <w:abstractNumId w:val="38"/>
  </w:num>
  <w:num w:numId="9">
    <w:abstractNumId w:val="25"/>
  </w:num>
  <w:num w:numId="10">
    <w:abstractNumId w:val="11"/>
  </w:num>
  <w:num w:numId="11">
    <w:abstractNumId w:val="3"/>
  </w:num>
  <w:num w:numId="12">
    <w:abstractNumId w:val="40"/>
  </w:num>
  <w:num w:numId="13">
    <w:abstractNumId w:val="37"/>
  </w:num>
  <w:num w:numId="14">
    <w:abstractNumId w:val="34"/>
  </w:num>
  <w:num w:numId="15">
    <w:abstractNumId w:val="27"/>
  </w:num>
  <w:num w:numId="16">
    <w:abstractNumId w:val="0"/>
  </w:num>
  <w:num w:numId="17">
    <w:abstractNumId w:val="6"/>
  </w:num>
  <w:num w:numId="18">
    <w:abstractNumId w:val="1"/>
  </w:num>
  <w:num w:numId="19">
    <w:abstractNumId w:val="17"/>
  </w:num>
  <w:num w:numId="20">
    <w:abstractNumId w:val="26"/>
  </w:num>
  <w:num w:numId="21">
    <w:abstractNumId w:val="9"/>
  </w:num>
  <w:num w:numId="22">
    <w:abstractNumId w:val="23"/>
  </w:num>
  <w:num w:numId="23">
    <w:abstractNumId w:val="14"/>
  </w:num>
  <w:num w:numId="24">
    <w:abstractNumId w:val="8"/>
  </w:num>
  <w:num w:numId="25">
    <w:abstractNumId w:val="22"/>
  </w:num>
  <w:num w:numId="26">
    <w:abstractNumId w:val="32"/>
  </w:num>
  <w:num w:numId="27">
    <w:abstractNumId w:val="39"/>
  </w:num>
  <w:num w:numId="28">
    <w:abstractNumId w:val="2"/>
  </w:num>
  <w:num w:numId="29">
    <w:abstractNumId w:val="7"/>
  </w:num>
  <w:num w:numId="30">
    <w:abstractNumId w:val="29"/>
  </w:num>
  <w:num w:numId="31">
    <w:abstractNumId w:val="12"/>
  </w:num>
  <w:num w:numId="32">
    <w:abstractNumId w:val="28"/>
  </w:num>
  <w:num w:numId="33">
    <w:abstractNumId w:val="20"/>
  </w:num>
  <w:num w:numId="34">
    <w:abstractNumId w:val="24"/>
  </w:num>
  <w:num w:numId="35">
    <w:abstractNumId w:val="30"/>
  </w:num>
  <w:num w:numId="36">
    <w:abstractNumId w:val="15"/>
  </w:num>
  <w:num w:numId="37">
    <w:abstractNumId w:val="35"/>
  </w:num>
  <w:num w:numId="38">
    <w:abstractNumId w:val="4"/>
  </w:num>
  <w:num w:numId="39">
    <w:abstractNumId w:val="21"/>
  </w:num>
  <w:num w:numId="40">
    <w:abstractNumId w:val="10"/>
  </w:num>
  <w:num w:numId="41">
    <w:abstractNumId w:val="5"/>
  </w:num>
  <w:num w:numId="42">
    <w:abstractNumId w:val="16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NDSxMDc2sTQ0MzdT0lEKTi0uzszPAykwqgUAo7gJ9SwAAAA="/>
  </w:docVars>
  <w:rsids>
    <w:rsidRoot w:val="0034240C"/>
    <w:rsid w:val="0001364F"/>
    <w:rsid w:val="00025DFD"/>
    <w:rsid w:val="00043B85"/>
    <w:rsid w:val="0005247A"/>
    <w:rsid w:val="000538BE"/>
    <w:rsid w:val="00091476"/>
    <w:rsid w:val="000A3902"/>
    <w:rsid w:val="000B2760"/>
    <w:rsid w:val="000B4653"/>
    <w:rsid w:val="000B73FF"/>
    <w:rsid w:val="000C1A93"/>
    <w:rsid w:val="000D2320"/>
    <w:rsid w:val="000D2F2F"/>
    <w:rsid w:val="000E2C6A"/>
    <w:rsid w:val="000F5499"/>
    <w:rsid w:val="000F743B"/>
    <w:rsid w:val="001003DC"/>
    <w:rsid w:val="00106A1F"/>
    <w:rsid w:val="001153F2"/>
    <w:rsid w:val="001165FA"/>
    <w:rsid w:val="00120967"/>
    <w:rsid w:val="00122161"/>
    <w:rsid w:val="0012548F"/>
    <w:rsid w:val="00132425"/>
    <w:rsid w:val="0013760B"/>
    <w:rsid w:val="0014215F"/>
    <w:rsid w:val="00154C65"/>
    <w:rsid w:val="00165837"/>
    <w:rsid w:val="00166082"/>
    <w:rsid w:val="001749C3"/>
    <w:rsid w:val="001958D5"/>
    <w:rsid w:val="001A25FA"/>
    <w:rsid w:val="001A2FF1"/>
    <w:rsid w:val="001A7773"/>
    <w:rsid w:val="001A7CF1"/>
    <w:rsid w:val="001B5886"/>
    <w:rsid w:val="001C0197"/>
    <w:rsid w:val="001D0BC7"/>
    <w:rsid w:val="001D2B73"/>
    <w:rsid w:val="001D62D8"/>
    <w:rsid w:val="001D699F"/>
    <w:rsid w:val="001F30FD"/>
    <w:rsid w:val="001F4DC8"/>
    <w:rsid w:val="001F61D5"/>
    <w:rsid w:val="00207106"/>
    <w:rsid w:val="002136F8"/>
    <w:rsid w:val="00220360"/>
    <w:rsid w:val="00221799"/>
    <w:rsid w:val="00222A27"/>
    <w:rsid w:val="002271FE"/>
    <w:rsid w:val="00234555"/>
    <w:rsid w:val="00242818"/>
    <w:rsid w:val="00251BBF"/>
    <w:rsid w:val="002531E1"/>
    <w:rsid w:val="0025586E"/>
    <w:rsid w:val="00264CE2"/>
    <w:rsid w:val="00276532"/>
    <w:rsid w:val="002A1EE5"/>
    <w:rsid w:val="002A7CA0"/>
    <w:rsid w:val="002B594E"/>
    <w:rsid w:val="002C290E"/>
    <w:rsid w:val="002C7B52"/>
    <w:rsid w:val="002E274C"/>
    <w:rsid w:val="002E6897"/>
    <w:rsid w:val="00302CF1"/>
    <w:rsid w:val="003111BE"/>
    <w:rsid w:val="00312589"/>
    <w:rsid w:val="00313EB0"/>
    <w:rsid w:val="003148D0"/>
    <w:rsid w:val="00317F7A"/>
    <w:rsid w:val="003231DF"/>
    <w:rsid w:val="00325B10"/>
    <w:rsid w:val="00326A05"/>
    <w:rsid w:val="00340F01"/>
    <w:rsid w:val="00340F03"/>
    <w:rsid w:val="0034240C"/>
    <w:rsid w:val="00346046"/>
    <w:rsid w:val="003614A0"/>
    <w:rsid w:val="003647E1"/>
    <w:rsid w:val="003728BB"/>
    <w:rsid w:val="003A2FA5"/>
    <w:rsid w:val="003A57E2"/>
    <w:rsid w:val="003B75E3"/>
    <w:rsid w:val="003C1306"/>
    <w:rsid w:val="003D5280"/>
    <w:rsid w:val="00403166"/>
    <w:rsid w:val="00413202"/>
    <w:rsid w:val="00420647"/>
    <w:rsid w:val="00424679"/>
    <w:rsid w:val="00427AAB"/>
    <w:rsid w:val="00434611"/>
    <w:rsid w:val="00440FA6"/>
    <w:rsid w:val="00454C09"/>
    <w:rsid w:val="0045779D"/>
    <w:rsid w:val="004648C8"/>
    <w:rsid w:val="004731D3"/>
    <w:rsid w:val="00474496"/>
    <w:rsid w:val="00477335"/>
    <w:rsid w:val="00484D1C"/>
    <w:rsid w:val="00486C4A"/>
    <w:rsid w:val="00486E7E"/>
    <w:rsid w:val="00496395"/>
    <w:rsid w:val="00496740"/>
    <w:rsid w:val="004A1FC3"/>
    <w:rsid w:val="004A239B"/>
    <w:rsid w:val="004A2A8A"/>
    <w:rsid w:val="004A5874"/>
    <w:rsid w:val="004A7395"/>
    <w:rsid w:val="004B1B11"/>
    <w:rsid w:val="004B4081"/>
    <w:rsid w:val="004B4D22"/>
    <w:rsid w:val="004B5510"/>
    <w:rsid w:val="004C1C5C"/>
    <w:rsid w:val="004C4C46"/>
    <w:rsid w:val="004C5AD4"/>
    <w:rsid w:val="004D3040"/>
    <w:rsid w:val="004E134C"/>
    <w:rsid w:val="004E2170"/>
    <w:rsid w:val="00502221"/>
    <w:rsid w:val="005023EE"/>
    <w:rsid w:val="00504DA2"/>
    <w:rsid w:val="00522137"/>
    <w:rsid w:val="005243C8"/>
    <w:rsid w:val="00536E5F"/>
    <w:rsid w:val="0054014A"/>
    <w:rsid w:val="005437F7"/>
    <w:rsid w:val="00552049"/>
    <w:rsid w:val="00556131"/>
    <w:rsid w:val="00561F50"/>
    <w:rsid w:val="0056564A"/>
    <w:rsid w:val="00565AA6"/>
    <w:rsid w:val="005746B4"/>
    <w:rsid w:val="00581069"/>
    <w:rsid w:val="00593F60"/>
    <w:rsid w:val="00594434"/>
    <w:rsid w:val="00597565"/>
    <w:rsid w:val="005A0107"/>
    <w:rsid w:val="005A495B"/>
    <w:rsid w:val="005B24BB"/>
    <w:rsid w:val="005D4258"/>
    <w:rsid w:val="005F4F40"/>
    <w:rsid w:val="00605916"/>
    <w:rsid w:val="00616B9B"/>
    <w:rsid w:val="0062584B"/>
    <w:rsid w:val="00641E0A"/>
    <w:rsid w:val="00663521"/>
    <w:rsid w:val="00676AB7"/>
    <w:rsid w:val="0067705F"/>
    <w:rsid w:val="006852B6"/>
    <w:rsid w:val="00696E30"/>
    <w:rsid w:val="006A4F04"/>
    <w:rsid w:val="006A7E55"/>
    <w:rsid w:val="006B2204"/>
    <w:rsid w:val="006B33EB"/>
    <w:rsid w:val="006B56A5"/>
    <w:rsid w:val="006C01B5"/>
    <w:rsid w:val="006C2FD5"/>
    <w:rsid w:val="006D6113"/>
    <w:rsid w:val="006E2FE2"/>
    <w:rsid w:val="006F598F"/>
    <w:rsid w:val="006F5E78"/>
    <w:rsid w:val="006F7319"/>
    <w:rsid w:val="0070069D"/>
    <w:rsid w:val="00726CCD"/>
    <w:rsid w:val="00733CE9"/>
    <w:rsid w:val="00743582"/>
    <w:rsid w:val="00744048"/>
    <w:rsid w:val="00752A36"/>
    <w:rsid w:val="00754C56"/>
    <w:rsid w:val="00776795"/>
    <w:rsid w:val="00784195"/>
    <w:rsid w:val="00790AEA"/>
    <w:rsid w:val="00795452"/>
    <w:rsid w:val="007A3D19"/>
    <w:rsid w:val="007A4FF0"/>
    <w:rsid w:val="007C59E3"/>
    <w:rsid w:val="007D26D5"/>
    <w:rsid w:val="007D2EA1"/>
    <w:rsid w:val="007E12B6"/>
    <w:rsid w:val="007F7C07"/>
    <w:rsid w:val="00807A05"/>
    <w:rsid w:val="0081534E"/>
    <w:rsid w:val="00820498"/>
    <w:rsid w:val="008222C7"/>
    <w:rsid w:val="008224BE"/>
    <w:rsid w:val="00844112"/>
    <w:rsid w:val="00880404"/>
    <w:rsid w:val="008959E7"/>
    <w:rsid w:val="0089751F"/>
    <w:rsid w:val="008A0BFD"/>
    <w:rsid w:val="008B404D"/>
    <w:rsid w:val="008B620A"/>
    <w:rsid w:val="008B6557"/>
    <w:rsid w:val="008B7ECC"/>
    <w:rsid w:val="008C33C7"/>
    <w:rsid w:val="008D67F7"/>
    <w:rsid w:val="008F34A5"/>
    <w:rsid w:val="008F4818"/>
    <w:rsid w:val="008F7BC6"/>
    <w:rsid w:val="00913589"/>
    <w:rsid w:val="0091471C"/>
    <w:rsid w:val="0093222B"/>
    <w:rsid w:val="00936713"/>
    <w:rsid w:val="00945FA3"/>
    <w:rsid w:val="009478F2"/>
    <w:rsid w:val="00947F7C"/>
    <w:rsid w:val="009502E0"/>
    <w:rsid w:val="00951673"/>
    <w:rsid w:val="00951B18"/>
    <w:rsid w:val="0095264C"/>
    <w:rsid w:val="00952773"/>
    <w:rsid w:val="00961A33"/>
    <w:rsid w:val="0096394C"/>
    <w:rsid w:val="00971A7D"/>
    <w:rsid w:val="00971C9C"/>
    <w:rsid w:val="009759F6"/>
    <w:rsid w:val="00984230"/>
    <w:rsid w:val="00992706"/>
    <w:rsid w:val="009960F3"/>
    <w:rsid w:val="009A4A76"/>
    <w:rsid w:val="009A6BCA"/>
    <w:rsid w:val="009B5FE8"/>
    <w:rsid w:val="009C518F"/>
    <w:rsid w:val="009C6336"/>
    <w:rsid w:val="009C6E54"/>
    <w:rsid w:val="009D1A01"/>
    <w:rsid w:val="009D7D65"/>
    <w:rsid w:val="009E6EEE"/>
    <w:rsid w:val="009E71F5"/>
    <w:rsid w:val="009E78B4"/>
    <w:rsid w:val="009F316D"/>
    <w:rsid w:val="009F473C"/>
    <w:rsid w:val="009F4B4D"/>
    <w:rsid w:val="00A42E25"/>
    <w:rsid w:val="00A473B0"/>
    <w:rsid w:val="00A51A6D"/>
    <w:rsid w:val="00A53E0B"/>
    <w:rsid w:val="00A650F6"/>
    <w:rsid w:val="00A71C81"/>
    <w:rsid w:val="00A773EA"/>
    <w:rsid w:val="00A85170"/>
    <w:rsid w:val="00A873F0"/>
    <w:rsid w:val="00AA6D02"/>
    <w:rsid w:val="00AB0987"/>
    <w:rsid w:val="00AB521C"/>
    <w:rsid w:val="00AB7B71"/>
    <w:rsid w:val="00AC3807"/>
    <w:rsid w:val="00AC38C2"/>
    <w:rsid w:val="00AC67CD"/>
    <w:rsid w:val="00AD39DB"/>
    <w:rsid w:val="00AE1A22"/>
    <w:rsid w:val="00AE6233"/>
    <w:rsid w:val="00AE68E5"/>
    <w:rsid w:val="00AF7758"/>
    <w:rsid w:val="00B05230"/>
    <w:rsid w:val="00B15774"/>
    <w:rsid w:val="00B16B6C"/>
    <w:rsid w:val="00B210BA"/>
    <w:rsid w:val="00B26EAE"/>
    <w:rsid w:val="00B472D3"/>
    <w:rsid w:val="00B63DCA"/>
    <w:rsid w:val="00B75703"/>
    <w:rsid w:val="00B8036F"/>
    <w:rsid w:val="00B80B28"/>
    <w:rsid w:val="00B8566F"/>
    <w:rsid w:val="00B8737F"/>
    <w:rsid w:val="00B917BD"/>
    <w:rsid w:val="00B91E4D"/>
    <w:rsid w:val="00B94532"/>
    <w:rsid w:val="00B968CF"/>
    <w:rsid w:val="00B97947"/>
    <w:rsid w:val="00BA5467"/>
    <w:rsid w:val="00BA722A"/>
    <w:rsid w:val="00BB11FF"/>
    <w:rsid w:val="00BB194B"/>
    <w:rsid w:val="00BB20E4"/>
    <w:rsid w:val="00BB70A6"/>
    <w:rsid w:val="00BB7B2D"/>
    <w:rsid w:val="00BC2BEB"/>
    <w:rsid w:val="00BC7164"/>
    <w:rsid w:val="00BD30DE"/>
    <w:rsid w:val="00BD4A93"/>
    <w:rsid w:val="00BD5BFD"/>
    <w:rsid w:val="00C003A2"/>
    <w:rsid w:val="00C05224"/>
    <w:rsid w:val="00C05653"/>
    <w:rsid w:val="00C059B4"/>
    <w:rsid w:val="00C14057"/>
    <w:rsid w:val="00C22A58"/>
    <w:rsid w:val="00C26242"/>
    <w:rsid w:val="00C41A02"/>
    <w:rsid w:val="00C45724"/>
    <w:rsid w:val="00C46EC3"/>
    <w:rsid w:val="00C56FB1"/>
    <w:rsid w:val="00C8558D"/>
    <w:rsid w:val="00C86331"/>
    <w:rsid w:val="00C8713E"/>
    <w:rsid w:val="00C87BEF"/>
    <w:rsid w:val="00C901D5"/>
    <w:rsid w:val="00C908C3"/>
    <w:rsid w:val="00CD10AA"/>
    <w:rsid w:val="00CD19B7"/>
    <w:rsid w:val="00CD2121"/>
    <w:rsid w:val="00CD28D8"/>
    <w:rsid w:val="00CE1E3D"/>
    <w:rsid w:val="00CF09C8"/>
    <w:rsid w:val="00CF6841"/>
    <w:rsid w:val="00CF7FEE"/>
    <w:rsid w:val="00D062EE"/>
    <w:rsid w:val="00D10C83"/>
    <w:rsid w:val="00D11D84"/>
    <w:rsid w:val="00D150CA"/>
    <w:rsid w:val="00D22A0D"/>
    <w:rsid w:val="00D3383F"/>
    <w:rsid w:val="00D40B7C"/>
    <w:rsid w:val="00D611D0"/>
    <w:rsid w:val="00D61F96"/>
    <w:rsid w:val="00D65154"/>
    <w:rsid w:val="00D67224"/>
    <w:rsid w:val="00D732B0"/>
    <w:rsid w:val="00D73711"/>
    <w:rsid w:val="00D73BB0"/>
    <w:rsid w:val="00D87972"/>
    <w:rsid w:val="00D914D5"/>
    <w:rsid w:val="00DB3EC0"/>
    <w:rsid w:val="00DB7C28"/>
    <w:rsid w:val="00DC131C"/>
    <w:rsid w:val="00DC3B19"/>
    <w:rsid w:val="00DC5D87"/>
    <w:rsid w:val="00DD08CC"/>
    <w:rsid w:val="00DD2B39"/>
    <w:rsid w:val="00DD745E"/>
    <w:rsid w:val="00DE50E0"/>
    <w:rsid w:val="00DF2148"/>
    <w:rsid w:val="00E05468"/>
    <w:rsid w:val="00E10450"/>
    <w:rsid w:val="00E214C3"/>
    <w:rsid w:val="00E2363D"/>
    <w:rsid w:val="00E27845"/>
    <w:rsid w:val="00E3553B"/>
    <w:rsid w:val="00E56CA7"/>
    <w:rsid w:val="00E82F31"/>
    <w:rsid w:val="00E917AB"/>
    <w:rsid w:val="00EA2EA6"/>
    <w:rsid w:val="00EA40AD"/>
    <w:rsid w:val="00EA51AB"/>
    <w:rsid w:val="00EA5A0D"/>
    <w:rsid w:val="00EB000F"/>
    <w:rsid w:val="00EB39FC"/>
    <w:rsid w:val="00EB5200"/>
    <w:rsid w:val="00EB6A2D"/>
    <w:rsid w:val="00EC590D"/>
    <w:rsid w:val="00ED58DA"/>
    <w:rsid w:val="00ED6126"/>
    <w:rsid w:val="00ED6A40"/>
    <w:rsid w:val="00ED6A4E"/>
    <w:rsid w:val="00EE3EC6"/>
    <w:rsid w:val="00EE6640"/>
    <w:rsid w:val="00EF4396"/>
    <w:rsid w:val="00EF496E"/>
    <w:rsid w:val="00F06112"/>
    <w:rsid w:val="00F12861"/>
    <w:rsid w:val="00F150C1"/>
    <w:rsid w:val="00F31D78"/>
    <w:rsid w:val="00F40F8D"/>
    <w:rsid w:val="00F559E5"/>
    <w:rsid w:val="00F63C7B"/>
    <w:rsid w:val="00F67E3A"/>
    <w:rsid w:val="00F7429A"/>
    <w:rsid w:val="00F80897"/>
    <w:rsid w:val="00FA1061"/>
    <w:rsid w:val="00FA2341"/>
    <w:rsid w:val="00FA439E"/>
    <w:rsid w:val="00FA4B4A"/>
    <w:rsid w:val="00FB0F01"/>
    <w:rsid w:val="00FB1C48"/>
    <w:rsid w:val="00FB52AF"/>
    <w:rsid w:val="00FC33EE"/>
    <w:rsid w:val="00FC4BDC"/>
    <w:rsid w:val="00FC67F9"/>
    <w:rsid w:val="00FD5EFC"/>
    <w:rsid w:val="00FE452C"/>
    <w:rsid w:val="00FF14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945058"/>
  <w15:chartTrackingRefBased/>
  <w15:docId w15:val="{A755B921-68C5-4350-9614-E12345B213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5A0D"/>
    <w:pPr>
      <w:spacing w:after="0" w:line="240" w:lineRule="auto"/>
    </w:pPr>
    <w:rPr>
      <w:rFonts w:ascii="Times New Roman" w:eastAsia="Times New Roman" w:hAnsi="Times New Roman" w:cs="Traditional Arabic"/>
      <w:b/>
      <w:bCs/>
      <w:sz w:val="26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1D0BC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240C"/>
    <w:pPr>
      <w:tabs>
        <w:tab w:val="center" w:pos="4153"/>
        <w:tab w:val="right" w:pos="8306"/>
      </w:tabs>
    </w:pPr>
    <w:rPr>
      <w:rFonts w:cs="Times New Roman"/>
      <w:lang w:val="x-none" w:eastAsia="x-none"/>
    </w:rPr>
  </w:style>
  <w:style w:type="character" w:customStyle="1" w:styleId="HeaderChar">
    <w:name w:val="Header Char"/>
    <w:basedOn w:val="DefaultParagraphFont"/>
    <w:link w:val="Header"/>
    <w:uiPriority w:val="99"/>
    <w:rsid w:val="0034240C"/>
    <w:rPr>
      <w:rFonts w:ascii="Times New Roman" w:eastAsia="Times New Roman" w:hAnsi="Times New Roman" w:cs="Times New Roman"/>
      <w:b/>
      <w:bCs/>
      <w:sz w:val="26"/>
      <w:szCs w:val="28"/>
      <w:lang w:val="x-none" w:eastAsia="x-none"/>
    </w:rPr>
  </w:style>
  <w:style w:type="paragraph" w:customStyle="1" w:styleId="Default">
    <w:name w:val="Default"/>
    <w:link w:val="DefaultChar"/>
    <w:rsid w:val="0034240C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customStyle="1" w:styleId="Normal-Arabic">
    <w:name w:val="Normal-Arabic"/>
    <w:basedOn w:val="Normal"/>
    <w:rsid w:val="0034240C"/>
    <w:pPr>
      <w:bidi/>
      <w:spacing w:before="120" w:after="120" w:line="360" w:lineRule="auto"/>
      <w:ind w:firstLine="432"/>
      <w:jc w:val="both"/>
    </w:pPr>
    <w:rPr>
      <w:rFonts w:ascii="Tahoma" w:eastAsia="MS Mincho" w:hAnsi="Tahoma" w:cs="Tahoma"/>
      <w:b w:val="0"/>
      <w:bCs w:val="0"/>
      <w:sz w:val="28"/>
    </w:rPr>
  </w:style>
  <w:style w:type="character" w:customStyle="1" w:styleId="DefaultChar">
    <w:name w:val="Default Char"/>
    <w:link w:val="Default"/>
    <w:rsid w:val="0034240C"/>
    <w:rPr>
      <w:rFonts w:ascii="Times New Roman" w:eastAsia="Calibri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D0BC7"/>
    <w:rPr>
      <w:rFonts w:asciiTheme="majorHAnsi" w:eastAsiaTheme="majorEastAsia" w:hAnsiTheme="majorHAnsi" w:cstheme="majorBidi"/>
      <w:b/>
      <w:bCs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D0BC7"/>
    <w:pPr>
      <w:spacing w:line="259" w:lineRule="auto"/>
      <w:outlineLvl w:val="9"/>
    </w:pPr>
    <w:rPr>
      <w:b w:val="0"/>
      <w:bCs w:val="0"/>
    </w:rPr>
  </w:style>
  <w:style w:type="table" w:styleId="TableGrid">
    <w:name w:val="Table Grid"/>
    <w:basedOn w:val="TableNormal"/>
    <w:uiPriority w:val="59"/>
    <w:rsid w:val="004C5A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243C8"/>
    <w:pPr>
      <w:ind w:left="720"/>
      <w:contextualSpacing/>
    </w:pPr>
  </w:style>
  <w:style w:type="paragraph" w:customStyle="1" w:styleId="level2bullet">
    <w:name w:val="level 2 bullet"/>
    <w:basedOn w:val="Normal"/>
    <w:rsid w:val="005243C8"/>
    <w:pPr>
      <w:tabs>
        <w:tab w:val="left" w:pos="720"/>
        <w:tab w:val="left" w:pos="5760"/>
      </w:tabs>
      <w:ind w:left="576" w:right="720" w:hanging="288"/>
    </w:pPr>
    <w:rPr>
      <w:rFonts w:cs="Times New Roman"/>
      <w:b w:val="0"/>
      <w:bCs w:val="0"/>
      <w:color w:val="000000"/>
      <w:sz w:val="24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5243C8"/>
    <w:pPr>
      <w:spacing w:after="200"/>
    </w:pPr>
    <w:rPr>
      <w:i/>
      <w:iCs/>
      <w:color w:val="44546A" w:themeColor="text2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F481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F4818"/>
    <w:rPr>
      <w:rFonts w:ascii="Times New Roman" w:eastAsia="Times New Roman" w:hAnsi="Times New Roman" w:cs="Traditional Arabic"/>
      <w:b/>
      <w:bCs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A53E0B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424679"/>
    <w:pPr>
      <w:spacing w:after="100"/>
    </w:pPr>
  </w:style>
  <w:style w:type="paragraph" w:styleId="NoSpacing">
    <w:name w:val="No Spacing"/>
    <w:uiPriority w:val="1"/>
    <w:qFormat/>
    <w:rsid w:val="00424679"/>
    <w:pPr>
      <w:spacing w:after="0" w:line="240" w:lineRule="auto"/>
    </w:pPr>
  </w:style>
  <w:style w:type="table" w:styleId="GridTable4-Accent6">
    <w:name w:val="Grid Table 4 Accent 6"/>
    <w:basedOn w:val="TableNormal"/>
    <w:uiPriority w:val="49"/>
    <w:rsid w:val="00EE6640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E56CA7"/>
    <w:rPr>
      <w:color w:val="808080"/>
    </w:rPr>
  </w:style>
  <w:style w:type="table" w:styleId="GridTable4">
    <w:name w:val="Grid Table 4"/>
    <w:basedOn w:val="TableNormal"/>
    <w:uiPriority w:val="49"/>
    <w:rsid w:val="00A42E25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880404"/>
    <w:pPr>
      <w:spacing w:before="100" w:beforeAutospacing="1" w:after="100" w:afterAutospacing="1"/>
    </w:pPr>
    <w:rPr>
      <w:rFonts w:eastAsiaTheme="minorEastAsia" w:cs="Times New Roman"/>
      <w:b w:val="0"/>
      <w:bCs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281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10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0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04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72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3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9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2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8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2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7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4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0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3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8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7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4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1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8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9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1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7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0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9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7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5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1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5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9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7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3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5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75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8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1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27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8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9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1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9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4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19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6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52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86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3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0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8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6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4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5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74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7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7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8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8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9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1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2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977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55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3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2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8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46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63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1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9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0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7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0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6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2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3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9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28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5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86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2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0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10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5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1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1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8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3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6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2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8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0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0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3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1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83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7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17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1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0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9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1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9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1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6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0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3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7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7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9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3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2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9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0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9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8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72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4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4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1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94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95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1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1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0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66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9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4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6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91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6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90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7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5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8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9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34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3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2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8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8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4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1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1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3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5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4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66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0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9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4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7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37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4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9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8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3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5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64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8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5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93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4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8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0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6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1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8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55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8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9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9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5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8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4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9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0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5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1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21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4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7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8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0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2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4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0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13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0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3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3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1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7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80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06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88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2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6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4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7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5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0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6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1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3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2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5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7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0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8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8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2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3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1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6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8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1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56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4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74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9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4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9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9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5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3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9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2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5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3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2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5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7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0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14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2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8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5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0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31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1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2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8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03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1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6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9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5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2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63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0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4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6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8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1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2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8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2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465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9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8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6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4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7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3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7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3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1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4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7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7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1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3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1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9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0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2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7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3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4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2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03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6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2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70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4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1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7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7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7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4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1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3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0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6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7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7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8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9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5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6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2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0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9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6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9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3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0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46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0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3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6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7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8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3.jpg"/><Relationship Id="rId18" Type="http://schemas.openxmlformats.org/officeDocument/2006/relationships/image" Target="media/image8.jpe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jpg"/><Relationship Id="rId7" Type="http://schemas.openxmlformats.org/officeDocument/2006/relationships/endnotes" Target="endnotes.xml"/><Relationship Id="rId12" Type="http://schemas.openxmlformats.org/officeDocument/2006/relationships/image" Target="media/image2.jpg"/><Relationship Id="rId17" Type="http://schemas.openxmlformats.org/officeDocument/2006/relationships/image" Target="media/image7.jp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jpg"/><Relationship Id="rId20" Type="http://schemas.openxmlformats.org/officeDocument/2006/relationships/image" Target="media/image10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ohammadsuperpower1996@gmail.com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jpg"/><Relationship Id="rId23" Type="http://schemas.openxmlformats.org/officeDocument/2006/relationships/image" Target="media/image13.jpg"/><Relationship Id="rId10" Type="http://schemas.openxmlformats.org/officeDocument/2006/relationships/hyperlink" Target="mailto:naser.musleh120@gmail.com" TargetMode="External"/><Relationship Id="rId19" Type="http://schemas.openxmlformats.org/officeDocument/2006/relationships/image" Target="media/image9.jpg"/><Relationship Id="rId4" Type="http://schemas.openxmlformats.org/officeDocument/2006/relationships/settings" Target="settings.xml"/><Relationship Id="rId9" Type="http://schemas.openxmlformats.org/officeDocument/2006/relationships/hyperlink" Target="mailto:yznbrhm77@gmail.com" TargetMode="External"/><Relationship Id="rId14" Type="http://schemas.openxmlformats.org/officeDocument/2006/relationships/image" Target="media/image4.jpg"/><Relationship Id="rId22" Type="http://schemas.openxmlformats.org/officeDocument/2006/relationships/image" Target="media/image1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AB3904-4066-48FB-BA8A-A6BD2AEC58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31</TotalTime>
  <Pages>1</Pages>
  <Words>122</Words>
  <Characters>69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92</cp:revision>
  <dcterms:created xsi:type="dcterms:W3CDTF">2023-03-14T15:57:00Z</dcterms:created>
  <dcterms:modified xsi:type="dcterms:W3CDTF">2023-12-25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6a72b3-17f3-42a1-ad91-7e2b539d0d29</vt:lpwstr>
  </property>
</Properties>
</file>